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223CEFD" w14:textId="2A308F4E" w:rsidR="00387F9D" w:rsidRPr="00192821" w:rsidRDefault="00BA4D19" w:rsidP="00EF3937">
      <w:pPr>
        <w:snapToGrid w:val="0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  <w:r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202</w:t>
      </w:r>
      <w:r w:rsidR="001C6AEE" w:rsidRPr="00192821"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>2</w:t>
      </w:r>
      <w:r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年</w:t>
      </w:r>
      <w:r w:rsidR="008E5EE6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暑期、</w:t>
      </w:r>
      <w:r w:rsidR="002E241D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秋季</w:t>
      </w:r>
      <w:r w:rsidR="004657F5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学期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（</w:t>
      </w:r>
      <w:r w:rsidR="00BB7FBA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实地/线上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）</w:t>
      </w:r>
      <w:r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交流项目信息一览表</w:t>
      </w:r>
    </w:p>
    <w:tbl>
      <w:tblPr>
        <w:tblStyle w:val="a9"/>
        <w:tblW w:w="13888" w:type="dxa"/>
        <w:jc w:val="center"/>
        <w:tblBorders>
          <w:top w:val="single" w:sz="4" w:space="0" w:color="3B3838" w:themeColor="text1"/>
          <w:left w:val="single" w:sz="4" w:space="0" w:color="3B3838" w:themeColor="text1"/>
          <w:bottom w:val="single" w:sz="4" w:space="0" w:color="3B3838" w:themeColor="text1"/>
          <w:right w:val="single" w:sz="4" w:space="0" w:color="3B3838" w:themeColor="text1"/>
          <w:insideH w:val="single" w:sz="4" w:space="0" w:color="3B3838" w:themeColor="text1"/>
          <w:insideV w:val="single" w:sz="4" w:space="0" w:color="3B3838" w:themeColor="text1"/>
        </w:tblBorders>
        <w:tblLook w:val="04A0" w:firstRow="1" w:lastRow="0" w:firstColumn="1" w:lastColumn="0" w:noHBand="0" w:noVBand="1"/>
      </w:tblPr>
      <w:tblGrid>
        <w:gridCol w:w="1413"/>
        <w:gridCol w:w="1134"/>
        <w:gridCol w:w="2268"/>
        <w:gridCol w:w="1114"/>
        <w:gridCol w:w="3118"/>
        <w:gridCol w:w="1521"/>
        <w:gridCol w:w="1559"/>
        <w:gridCol w:w="1761"/>
      </w:tblGrid>
      <w:tr w:rsidR="0003059B" w:rsidRPr="00192821" w14:paraId="2D459D1F" w14:textId="77777777" w:rsidTr="00790F30">
        <w:trPr>
          <w:jc w:val="center"/>
        </w:trPr>
        <w:tc>
          <w:tcPr>
            <w:tcW w:w="13888" w:type="dxa"/>
            <w:gridSpan w:val="8"/>
            <w:shd w:val="clear" w:color="auto" w:fill="B9D9F4" w:themeFill="accent1" w:themeFillTint="33"/>
            <w:vAlign w:val="center"/>
          </w:tcPr>
          <w:p w14:paraId="5620395E" w14:textId="2B0A3054" w:rsidR="0003059B" w:rsidRPr="0003059B" w:rsidRDefault="0003059B" w:rsidP="00EF3937">
            <w:pPr>
              <w:snapToGrid w:val="0"/>
              <w:jc w:val="center"/>
              <w:rPr>
                <w:rFonts w:ascii="等线" w:eastAsia="等线" w:hAnsi="等线" w:cs="Calibri"/>
                <w:b/>
                <w:bCs/>
                <w:color w:val="auto"/>
                <w:sz w:val="21"/>
                <w:szCs w:val="21"/>
                <w:lang w:eastAsia="zh-CN"/>
              </w:rPr>
            </w:pP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暑期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highlight w:val="cyan"/>
                <w:lang w:eastAsia="zh-CN"/>
              </w:rPr>
              <w:t>实地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交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shd w:val="clear" w:color="auto" w:fill="B9D9F4" w:themeFill="text2" w:themeFillTint="33"/>
                <w:lang w:eastAsia="zh-CN"/>
              </w:rPr>
              <w:t>流项目</w:t>
            </w:r>
          </w:p>
        </w:tc>
      </w:tr>
      <w:tr w:rsidR="00AA5170" w:rsidRPr="00192821" w14:paraId="63621D42" w14:textId="77777777" w:rsidTr="003B503C">
        <w:trPr>
          <w:jc w:val="center"/>
        </w:trPr>
        <w:tc>
          <w:tcPr>
            <w:tcW w:w="1413" w:type="dxa"/>
          </w:tcPr>
          <w:p w14:paraId="4AB78810" w14:textId="39D48765" w:rsidR="0003059B" w:rsidRPr="00EF3937" w:rsidRDefault="0003059B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EF3937"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  <w:t>海外大学</w:t>
            </w:r>
          </w:p>
        </w:tc>
        <w:tc>
          <w:tcPr>
            <w:tcW w:w="1134" w:type="dxa"/>
          </w:tcPr>
          <w:p w14:paraId="7DEBA780" w14:textId="295AEE82" w:rsidR="0003059B" w:rsidRPr="00EF3937" w:rsidRDefault="0003059B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项目名称</w:t>
            </w:r>
          </w:p>
        </w:tc>
        <w:tc>
          <w:tcPr>
            <w:tcW w:w="2268" w:type="dxa"/>
          </w:tcPr>
          <w:p w14:paraId="5485C399" w14:textId="6382C0EF" w:rsidR="0003059B" w:rsidRPr="00EF3937" w:rsidRDefault="00EF3937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申请</w:t>
            </w:r>
            <w:r w:rsidR="0003059B" w:rsidRPr="00EF3937"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  <w:t>要求</w:t>
            </w:r>
          </w:p>
        </w:tc>
        <w:tc>
          <w:tcPr>
            <w:tcW w:w="1114" w:type="dxa"/>
          </w:tcPr>
          <w:p w14:paraId="2AADA637" w14:textId="42914030" w:rsidR="0003059B" w:rsidRPr="00EF3937" w:rsidRDefault="00FD4609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学分</w:t>
            </w:r>
          </w:p>
        </w:tc>
        <w:tc>
          <w:tcPr>
            <w:tcW w:w="3118" w:type="dxa"/>
          </w:tcPr>
          <w:p w14:paraId="62CE5974" w14:textId="48CEF9F7" w:rsidR="0003059B" w:rsidRPr="00EF3937" w:rsidRDefault="0003059B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参考</w:t>
            </w:r>
            <w:r w:rsidRPr="00EF3937"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  <w:t>交流时间</w:t>
            </w:r>
          </w:p>
        </w:tc>
        <w:tc>
          <w:tcPr>
            <w:tcW w:w="1521" w:type="dxa"/>
          </w:tcPr>
          <w:p w14:paraId="214AB04D" w14:textId="6C284E35" w:rsidR="0003059B" w:rsidRPr="00EF3937" w:rsidRDefault="00BB7FBA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报名截止日期</w:t>
            </w:r>
          </w:p>
        </w:tc>
        <w:tc>
          <w:tcPr>
            <w:tcW w:w="1559" w:type="dxa"/>
          </w:tcPr>
          <w:p w14:paraId="495A48CC" w14:textId="2413A950" w:rsidR="0003059B" w:rsidRPr="00EF3937" w:rsidRDefault="0003059B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项目收获</w:t>
            </w:r>
          </w:p>
        </w:tc>
        <w:tc>
          <w:tcPr>
            <w:tcW w:w="1761" w:type="dxa"/>
          </w:tcPr>
          <w:p w14:paraId="27A7973F" w14:textId="03D5445A" w:rsidR="0003059B" w:rsidRPr="00EF3937" w:rsidRDefault="0003059B" w:rsidP="00FD4609">
            <w:pPr>
              <w:jc w:val="center"/>
              <w:rPr>
                <w:rFonts w:ascii="等线" w:eastAsia="等线" w:hAnsi="等线" w:cs="Calibri"/>
                <w:color w:val="auto"/>
                <w:sz w:val="21"/>
                <w:szCs w:val="21"/>
                <w:lang w:eastAsia="zh-CN"/>
              </w:rPr>
            </w:pP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项目</w:t>
            </w: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highlight w:val="cyan"/>
                <w:lang w:eastAsia="zh-CN"/>
              </w:rPr>
              <w:t>参考</w:t>
            </w:r>
            <w:r w:rsidRPr="00EF3937">
              <w:rPr>
                <w:rFonts w:ascii="等线" w:eastAsia="等线" w:hAnsi="等线" w:cs="Calibri" w:hint="eastAsia"/>
                <w:color w:val="auto"/>
                <w:sz w:val="21"/>
                <w:szCs w:val="21"/>
                <w:lang w:eastAsia="zh-CN"/>
              </w:rPr>
              <w:t>费用</w:t>
            </w:r>
          </w:p>
        </w:tc>
      </w:tr>
      <w:tr w:rsidR="00AA5170" w:rsidRPr="00192821" w14:paraId="715E61A0" w14:textId="77777777" w:rsidTr="003B503C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28EF2353" w14:textId="449991CB" w:rsidR="00BB7FBA" w:rsidRPr="0003059B" w:rsidRDefault="00EF3937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牛津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792AED5B" w14:textId="70D41B97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</w:t>
            </w:r>
            <w:r w:rsid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术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4186A0F" w14:textId="27A97DFE" w:rsidR="00EF3937" w:rsidRDefault="00EF3937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C0BA3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EC0BA3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EC0BA3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/</w:t>
            </w:r>
          </w:p>
          <w:p w14:paraId="124F60BB" w14:textId="77777777" w:rsidR="00EF3937" w:rsidRDefault="00EF3937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C0BA3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Duolingo 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EC0BA3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/</w:t>
            </w:r>
          </w:p>
          <w:p w14:paraId="45E18C20" w14:textId="618EB8BE" w:rsidR="00EF3937" w:rsidRPr="00EC0BA3" w:rsidRDefault="00EF3937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四级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5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六级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2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  <w:r w:rsidR="00FD4609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；</w:t>
            </w:r>
          </w:p>
          <w:p w14:paraId="7EE0C3D3" w14:textId="78C97CE4" w:rsidR="00BB7FBA" w:rsidRPr="0003059B" w:rsidRDefault="00EF3937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55371A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3.</w:t>
            </w:r>
            <w:r w:rsidRPr="0055371A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2</w:t>
            </w:r>
            <w:r w:rsidRPr="0055371A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4.0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0FC57AF4" w14:textId="4DF3ECD7" w:rsidR="00EF3937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门课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31CD4406" w14:textId="77777777" w:rsidR="00EF3937" w:rsidRDefault="00EF3937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26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日–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7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4</w:t>
            </w:r>
            <w:r w:rsidRPr="00EC0BA3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14:paraId="2AB765EF" w14:textId="77777777" w:rsidR="00EF3937" w:rsidRDefault="00EF3937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7月17日-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4日</w:t>
            </w:r>
          </w:p>
          <w:p w14:paraId="260A9B83" w14:textId="58CE4DCD" w:rsidR="00BB7FBA" w:rsidRPr="0003059B" w:rsidRDefault="00EF3937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月7日-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2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7FFCC541" w14:textId="2CDE9C52" w:rsidR="00BB7FBA" w:rsidRPr="0003059B" w:rsidRDefault="00EF3937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1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F28588F" w14:textId="71346AEB" w:rsidR="00BB7FBA" w:rsidRPr="00FD4609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该项目提供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“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人工智能和机器学习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”方向一门课程；可获得官方成绩单和证书；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750B3079" w14:textId="77777777" w:rsidR="00EF3937" w:rsidRDefault="00EF3937" w:rsidP="00EF3937">
            <w:pPr>
              <w:spacing w:line="340" w:lineRule="exact"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00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英镑</w:t>
            </w:r>
          </w:p>
          <w:p w14:paraId="69DA28DC" w14:textId="494F8592" w:rsidR="00BB7FBA" w:rsidRPr="00EF3937" w:rsidRDefault="00EF3937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含住宿（含餐）和保险</w:t>
            </w:r>
          </w:p>
        </w:tc>
      </w:tr>
      <w:tr w:rsidR="00AA5170" w:rsidRPr="00192821" w14:paraId="6068FB3B" w14:textId="77777777" w:rsidTr="003B503C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466BD3B6" w14:textId="77777777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3586F85E" w14:textId="31A5BC78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5F3001F" w14:textId="3550346D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7DF2C49" w14:textId="77777777" w:rsidR="00BB7FBA" w:rsidRPr="002631F2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0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IELTS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93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I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TEP 5.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D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uolingo </w:t>
            </w:r>
            <w:r w:rsidRPr="002631F2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05</w:t>
            </w:r>
          </w:p>
          <w:p w14:paraId="2658742A" w14:textId="77B2E9A6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2631F2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2.85/4.0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698A7AFE" w14:textId="77777777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2A6D2D00" w14:textId="009D506C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3C8EAB0A" w14:textId="77777777" w:rsidR="00BB7FBA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Session A (3周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6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周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周): </w:t>
            </w:r>
          </w:p>
          <w:p w14:paraId="4844660A" w14:textId="77777777" w:rsidR="00BB7FBA" w:rsidRPr="0038578C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月26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7月14日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4日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1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14:paraId="030B6B72" w14:textId="77777777" w:rsidR="00BB7FBA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Session B (3周) : </w:t>
            </w:r>
          </w:p>
          <w:p w14:paraId="6825B7C6" w14:textId="77777777" w:rsidR="00BB7FBA" w:rsidRPr="0038578C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7月17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月4日</w:t>
            </w:r>
          </w:p>
          <w:p w14:paraId="0A080C17" w14:textId="77777777" w:rsidR="00BB7FBA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Session C (3周/6周): </w:t>
            </w:r>
          </w:p>
          <w:p w14:paraId="39642640" w14:textId="71C47AB6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月7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月25日 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9月15日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27B57E6E" w14:textId="77777777" w:rsidR="00BB7FBA" w:rsidRPr="00EF3937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A,B：4月7日；</w:t>
            </w:r>
          </w:p>
          <w:p w14:paraId="521C4981" w14:textId="78C00F49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C: 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月</w:t>
            </w: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23CB50E" w14:textId="611BA984" w:rsidR="00BB7FBA" w:rsidRPr="0003059B" w:rsidRDefault="00BB7FBA" w:rsidP="00EF393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6BC0371" w14:textId="7D3AAE2E" w:rsidR="00BB7FBA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3周5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745</w:t>
            </w:r>
            <w:r w:rsidR="00FD4609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美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元；</w:t>
            </w:r>
          </w:p>
          <w:p w14:paraId="35DCF060" w14:textId="0A8C5EB3" w:rsidR="00BB7FBA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周8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695</w:t>
            </w:r>
            <w:r w:rsidR="00FD4609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美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元；</w:t>
            </w:r>
          </w:p>
          <w:p w14:paraId="77FE630C" w14:textId="77777777" w:rsidR="00BB7FBA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周9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385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美元</w:t>
            </w:r>
          </w:p>
          <w:p w14:paraId="0DFA8FBD" w14:textId="752AAAD5" w:rsidR="00BB7FBA" w:rsidRPr="00EF3937" w:rsidRDefault="00BB7FBA" w:rsidP="00EF3937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含住宿、保险）</w:t>
            </w:r>
          </w:p>
        </w:tc>
      </w:tr>
      <w:tr w:rsidR="00AA5170" w:rsidRPr="00192821" w14:paraId="1F67F5F1" w14:textId="77777777" w:rsidTr="003B503C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264A5D12" w14:textId="77777777" w:rsidR="00FD4609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加州大学</w:t>
            </w:r>
          </w:p>
          <w:p w14:paraId="0ADBB2DF" w14:textId="0DE14F9D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2969CC4F" w14:textId="17B7E5DF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4FA5975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0</w:t>
            </w:r>
          </w:p>
          <w:p w14:paraId="13468EE2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</w:p>
          <w:p w14:paraId="14E4427B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4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93</w:t>
            </w:r>
          </w:p>
          <w:p w14:paraId="13D71C03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ET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6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</w:p>
          <w:p w14:paraId="3E5A62D3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EM-4 70</w:t>
            </w:r>
          </w:p>
          <w:p w14:paraId="2C8E1A49" w14:textId="77777777" w:rsidR="00FD4609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05</w:t>
            </w:r>
          </w:p>
          <w:p w14:paraId="5ACFCE7C" w14:textId="62932FFE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：3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.0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43A51C6F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71315871" w14:textId="30409D26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39D997F1" w14:textId="77777777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Session C: 6月20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月11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8周）</w:t>
            </w:r>
          </w:p>
          <w:p w14:paraId="6BA6C9EC" w14:textId="77777777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D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: 7月3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月11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6周）</w:t>
            </w:r>
          </w:p>
          <w:p w14:paraId="789D469C" w14:textId="77777777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E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: 7月24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月11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3周）</w:t>
            </w:r>
          </w:p>
          <w:p w14:paraId="44AAD3D2" w14:textId="77777777" w:rsidR="00FD4609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F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: 7月3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7月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日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3周）</w:t>
            </w:r>
          </w:p>
          <w:p w14:paraId="0D1AC863" w14:textId="688CF096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注：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3周项目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可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修读4学分课程，6周/8周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需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读8学分课程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01F68768" w14:textId="77777777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C: 4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4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  <w:p w14:paraId="69B55D3F" w14:textId="77777777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：4月2</w:t>
            </w: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  <w:p w14:paraId="6DC72A21" w14:textId="77777777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E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：</w:t>
            </w: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  <w:p w14:paraId="57862FA4" w14:textId="0CA82895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F: 4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2</w:t>
            </w:r>
            <w:r w:rsidRPr="00EF393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51DE90D3" w14:textId="2A298185" w:rsidR="00FD4609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155A974C" w14:textId="77777777" w:rsidR="00FD4609" w:rsidRPr="00EF3937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3周6</w:t>
            </w:r>
            <w:r w:rsidRPr="00EF3937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75</w:t>
            </w: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美元；</w:t>
            </w:r>
          </w:p>
          <w:p w14:paraId="4F6AF921" w14:textId="77777777" w:rsidR="00FD4609" w:rsidRPr="00EF3937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周8</w:t>
            </w:r>
            <w:r w:rsidRPr="00EF3937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835</w:t>
            </w: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美元；</w:t>
            </w:r>
          </w:p>
          <w:p w14:paraId="55E43B82" w14:textId="77777777" w:rsidR="00FD4609" w:rsidRPr="00EF3937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周1</w:t>
            </w:r>
            <w:r w:rsidRPr="00EF3937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435</w:t>
            </w: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美元</w:t>
            </w:r>
          </w:p>
          <w:p w14:paraId="6266DE38" w14:textId="2FCBBFDF" w:rsidR="00FD4609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含住宿、保险）</w:t>
            </w:r>
          </w:p>
        </w:tc>
      </w:tr>
      <w:tr w:rsidR="00AA5170" w:rsidRPr="00192821" w14:paraId="608022D2" w14:textId="77777777" w:rsidTr="003B503C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28221618" w14:textId="1C3E835C" w:rsidR="00FD4609" w:rsidRPr="00EF3937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伦敦大学学院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EB66D1D" w14:textId="256DDFA0" w:rsidR="00FD4609" w:rsidRPr="00EF3937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暑期学分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DFA01F4" w14:textId="04591C37" w:rsidR="00FD4609" w:rsidRPr="0015268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</w:t>
            </w: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OEFL 79-100</w:t>
            </w:r>
          </w:p>
          <w:p w14:paraId="7B29E479" w14:textId="77777777" w:rsidR="00FD4609" w:rsidRPr="0015268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IELTS 6.</w:t>
            </w: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7.0</w:t>
            </w:r>
          </w:p>
          <w:p w14:paraId="112EF976" w14:textId="77777777" w:rsidR="00FD4609" w:rsidRPr="0015268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不同成绩可选课程不同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有单项要求；</w:t>
            </w:r>
          </w:p>
          <w:p w14:paraId="5224CEF3" w14:textId="77777777" w:rsidR="00FD4609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</w:t>
            </w:r>
            <w:r w:rsidRPr="00BB7FBA">
              <w:rPr>
                <w:rFonts w:asciiTheme="minorEastAsia" w:hAnsiTheme="minorEastAsia" w:cs="Calibri" w:hint="eastAsia"/>
                <w:color w:val="FF0000"/>
                <w:sz w:val="18"/>
                <w:szCs w:val="18"/>
                <w:lang w:eastAsia="zh-CN"/>
              </w:rPr>
              <w:t>无语言成绩也可参加U</w:t>
            </w:r>
            <w:r w:rsidRPr="00BB7FBA">
              <w:rPr>
                <w:rFonts w:asciiTheme="minorEastAsia" w:hAnsiTheme="minorEastAsia" w:cs="Calibri"/>
                <w:color w:val="FF0000"/>
                <w:sz w:val="18"/>
                <w:szCs w:val="18"/>
                <w:lang w:eastAsia="zh-CN"/>
              </w:rPr>
              <w:t>CL</w:t>
            </w:r>
            <w:r w:rsidRPr="00BB7FBA">
              <w:rPr>
                <w:rFonts w:asciiTheme="minorEastAsia" w:hAnsiTheme="minorEastAsia" w:cs="Calibri" w:hint="eastAsia"/>
                <w:color w:val="FF0000"/>
                <w:sz w:val="18"/>
                <w:szCs w:val="18"/>
                <w:lang w:eastAsia="zh-CN"/>
              </w:rPr>
              <w:t>语言测试</w:t>
            </w:r>
          </w:p>
          <w:p w14:paraId="7784B591" w14:textId="69242B1F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01C1F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3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0</w:t>
            </w:r>
            <w:r w:rsidRPr="00101C1F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4.0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51906172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门课</w:t>
            </w:r>
          </w:p>
          <w:p w14:paraId="2AF73C97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.5 UCL</w:t>
            </w:r>
          </w:p>
          <w:p w14:paraId="3936792E" w14:textId="754FB6DE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相当于4个美国学分）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2D1475BF" w14:textId="77777777" w:rsidR="00FD4609" w:rsidRPr="0015268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</w:t>
            </w: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2</w:t>
            </w: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</w:t>
            </w: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-7月1</w:t>
            </w: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  <w:p w14:paraId="79D3BD23" w14:textId="04F5F43C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</w:t>
            </w:r>
            <w:r w:rsidRPr="0015268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7</w:t>
            </w:r>
            <w:r w:rsidRPr="0015268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-8月4日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7B1E671F" w14:textId="77777777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Session 1: </w:t>
            </w:r>
          </w:p>
          <w:p w14:paraId="5866FFC1" w14:textId="77777777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月24日</w:t>
            </w:r>
          </w:p>
          <w:p w14:paraId="026E73BF" w14:textId="77777777" w:rsidR="00FD4609" w:rsidRPr="00EF3937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Session 2:</w:t>
            </w:r>
          </w:p>
          <w:p w14:paraId="4B0BE957" w14:textId="625B17B0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EF393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月19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30391BD" w14:textId="145652A6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3B0FC1B0" w14:textId="77777777" w:rsidR="00FD4609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90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英镑</w:t>
            </w:r>
          </w:p>
          <w:p w14:paraId="5AFABF0C" w14:textId="66865B92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(含住宿、保险)</w:t>
            </w:r>
          </w:p>
        </w:tc>
      </w:tr>
      <w:tr w:rsidR="00AA5170" w:rsidRPr="00192821" w14:paraId="460A638B" w14:textId="77777777" w:rsidTr="003B503C">
        <w:trPr>
          <w:trHeight w:val="1253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1EDAD22D" w14:textId="0578E04D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宾夕法尼亚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4BBDDB5E" w14:textId="4BC3CD5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4FEA793" w14:textId="77777777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00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（单项不低于2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）</w:t>
            </w:r>
          </w:p>
          <w:p w14:paraId="686FA138" w14:textId="77777777" w:rsidR="00FD4609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7.0</w:t>
            </w:r>
          </w:p>
          <w:p w14:paraId="4D9588E1" w14:textId="1D88D410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101C1F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3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3</w:t>
            </w:r>
            <w:r w:rsidRPr="00101C1F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4.0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675B363C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门课</w:t>
            </w:r>
          </w:p>
          <w:p w14:paraId="7CB0F082" w14:textId="313C988E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个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2B07A416" w14:textId="3C8CFAE8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4日（TBD）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5F2EB961" w14:textId="4CD22073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月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E8AB2D4" w14:textId="6AFC5E73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9FB3AC5" w14:textId="3E4D4E18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2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192821" w14:paraId="22990B83" w14:textId="77777777" w:rsidTr="003B503C">
        <w:trPr>
          <w:trHeight w:val="1152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104A52DB" w14:textId="2B100D58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lastRenderedPageBreak/>
              <w:t>哥伦比亚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0E595DE0" w14:textId="49F32296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暑期学分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8E69C65" w14:textId="77777777" w:rsidR="00FD4609" w:rsidRPr="0038578C" w:rsidRDefault="00FD4609" w:rsidP="00FD460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0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IELTS 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7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D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uolingo 1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20</w:t>
            </w:r>
          </w:p>
          <w:p w14:paraId="15730456" w14:textId="320AA29D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3.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4.0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339E288E" w14:textId="7777777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门课</w:t>
            </w:r>
          </w:p>
          <w:p w14:paraId="787A264A" w14:textId="5586A454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个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295B1511" w14:textId="43D7523F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Session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B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：</w:t>
            </w:r>
          </w:p>
          <w:p w14:paraId="011BD6EE" w14:textId="5DB507E7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24110742" w14:textId="30FCC350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月7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C503B8E" w14:textId="61095F24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6D098DFD" w14:textId="0311415A" w:rsidR="00FD4609" w:rsidRPr="0003059B" w:rsidRDefault="00FD4609" w:rsidP="00FD460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4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FD4609" w:rsidRPr="00192821" w14:paraId="41F2E42D" w14:textId="77777777" w:rsidTr="00790F30">
        <w:trPr>
          <w:jc w:val="center"/>
        </w:trPr>
        <w:tc>
          <w:tcPr>
            <w:tcW w:w="13888" w:type="dxa"/>
            <w:gridSpan w:val="8"/>
            <w:shd w:val="clear" w:color="auto" w:fill="B9D9F4" w:themeFill="accent1" w:themeFillTint="33"/>
            <w:vAlign w:val="center"/>
          </w:tcPr>
          <w:p w14:paraId="11B40365" w14:textId="54AAE039" w:rsidR="00FD4609" w:rsidRPr="008D10BF" w:rsidRDefault="00FD4609" w:rsidP="00FD4609">
            <w:pPr>
              <w:jc w:val="center"/>
              <w:rPr>
                <w:rFonts w:ascii="等线" w:eastAsia="等线" w:hAnsi="等线" w:cs="Calibri"/>
                <w:color w:val="auto"/>
                <w:shd w:val="pct15" w:color="auto" w:fill="FFFFFF"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秋季学期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highlight w:val="cyan"/>
                <w:lang w:eastAsia="zh-CN"/>
              </w:rPr>
              <w:t>实地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交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shd w:val="clear" w:color="auto" w:fill="B9D9F4" w:themeFill="text2" w:themeFillTint="33"/>
                <w:lang w:eastAsia="zh-CN"/>
              </w:rPr>
              <w:t>流项目</w:t>
            </w:r>
          </w:p>
        </w:tc>
      </w:tr>
      <w:tr w:rsidR="00AA5170" w:rsidRPr="00192821" w14:paraId="5C2C6875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31B64653" w14:textId="22D55BD0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海外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8B4AAF4" w14:textId="43FBF711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名称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0F3374" w14:textId="67866D4C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申请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要求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10359055" w14:textId="67A27891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数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71EEC047" w14:textId="0C2BBFD8" w:rsidR="00FD4609" w:rsidRPr="00833972" w:rsidRDefault="00C72287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简介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6F5354DB" w14:textId="0CD9C7D2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参考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交流时间</w:t>
            </w: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AEB5981" w14:textId="2F86FD06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收获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13DCF815" w14:textId="77777777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参考费用</w:t>
            </w:r>
          </w:p>
          <w:p w14:paraId="61D5A51E" w14:textId="0F4571E1" w:rsidR="00FD4609" w:rsidRPr="00833972" w:rsidRDefault="00FD4609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根据2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23</w:t>
            </w: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年春季学期费用预估</w:t>
            </w:r>
          </w:p>
        </w:tc>
      </w:tr>
      <w:tr w:rsidR="00AA5170" w:rsidRPr="0003059B" w14:paraId="24F70634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0EA26FC8" w14:textId="78BFB32C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015CC442" w14:textId="08A7077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5EE1BE0A" w14:textId="0AD59EAC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多学科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034E26F" w14:textId="03582976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TEM 70 </w:t>
            </w:r>
            <w:r w:rsidR="00B86AA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proofErr w:type="spellStart"/>
            <w:r w:rsidR="00B86AA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</w:t>
            </w:r>
            <w:proofErr w:type="spellEnd"/>
            <w:r w:rsidR="00B86AA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115;</w:t>
            </w:r>
          </w:p>
          <w:p w14:paraId="2B00D1E5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CET4 550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CET6 520 </w:t>
            </w:r>
          </w:p>
          <w:p w14:paraId="664EA96A" w14:textId="448FEA1A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IELTS:6.5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TOEFL 80 </w:t>
            </w:r>
          </w:p>
          <w:p w14:paraId="63DD928D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达到上述成绩加校方英语测试</w:t>
            </w:r>
          </w:p>
          <w:p w14:paraId="1BC765FC" w14:textId="0E9AC15F" w:rsidR="007F28F5" w:rsidRPr="0003059B" w:rsidRDefault="007F28F5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3.0/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3616E3B6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5C45C7AB" w14:textId="272A93A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1786D0A2" w14:textId="6A02CB0E" w:rsidR="00B86AA7" w:rsidRPr="00B86AA7" w:rsidRDefault="00B86AA7" w:rsidP="00B86AA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B86AA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• 全科开放（</w:t>
            </w:r>
            <w:r w:rsidR="002F0A0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计算机类课程空位紧张）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;</w:t>
            </w:r>
          </w:p>
          <w:p w14:paraId="29FE8A41" w14:textId="74273F09" w:rsidR="00B86AA7" w:rsidRPr="00B86AA7" w:rsidRDefault="00B86AA7" w:rsidP="00B86AA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B86AA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• 为学生提供1学分职业发展指导课程，帮助学生对未来职业规划或海外申研做好准备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;</w:t>
            </w:r>
          </w:p>
          <w:p w14:paraId="1ACF29F0" w14:textId="1E9B9478" w:rsidR="00C72287" w:rsidRPr="0003059B" w:rsidRDefault="00B86AA7" w:rsidP="00B86AA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B86AA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• 学生有机会在交流期间申请伯克利科研项目</w:t>
            </w:r>
            <w:r w:rsidR="007F28F5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14BE65CA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68A7CA09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4A3DED31" w14:textId="7F2276E5" w:rsidR="00B86AA7" w:rsidRDefault="007F28F5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</w:t>
            </w:r>
            <w:r w:rsidR="00B86AA7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截止日期：</w:t>
            </w:r>
          </w:p>
          <w:p w14:paraId="4B2CF0B9" w14:textId="0D8F3702" w:rsidR="00B86AA7" w:rsidRPr="0003059B" w:rsidRDefault="00B86AA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月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FCC0F6A" w14:textId="0CC2A700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39C50172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="00B86AA7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,56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  <w:p w14:paraId="17CCC039" w14:textId="51F740D4" w:rsidR="007F28F5" w:rsidRPr="0003059B" w:rsidRDefault="00833972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FF0000"/>
                <w:sz w:val="18"/>
                <w:szCs w:val="18"/>
                <w:lang w:eastAsia="zh-CN"/>
              </w:rPr>
              <w:t>可</w:t>
            </w:r>
            <w:r w:rsidR="007F28F5" w:rsidRPr="00833972">
              <w:rPr>
                <w:rFonts w:asciiTheme="minorEastAsia" w:hAnsiTheme="minorEastAsia" w:cs="Calibri" w:hint="eastAsia"/>
                <w:color w:val="FF0000"/>
                <w:sz w:val="18"/>
                <w:szCs w:val="18"/>
                <w:lang w:eastAsia="zh-CN"/>
              </w:rPr>
              <w:t>申请最高2000美金SAF-Berkeley 奖学金</w:t>
            </w:r>
          </w:p>
        </w:tc>
      </w:tr>
      <w:tr w:rsidR="00AA5170" w:rsidRPr="0003059B" w14:paraId="3A41B7BF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5CF6C178" w14:textId="17197136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伯克利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01690EE9" w14:textId="4618D2EC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创新创业与科技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1608B50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90         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0          </w:t>
            </w:r>
          </w:p>
          <w:p w14:paraId="52399387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需同时参加校方远程面试</w:t>
            </w:r>
          </w:p>
          <w:p w14:paraId="366DACDA" w14:textId="05DD7F68" w:rsidR="007F28F5" w:rsidRPr="0003059B" w:rsidRDefault="007F28F5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3.0/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5FC42CD3" w14:textId="77777777" w:rsidR="007F28F5" w:rsidRPr="0003059B" w:rsidRDefault="007F28F5" w:rsidP="007F28F5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288D077B" w14:textId="75B2961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6DFE64B1" w14:textId="4BFE718C" w:rsidR="002F0A08" w:rsidRDefault="002F0A08" w:rsidP="002F0A08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2F0A0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• 由顶尖教授和行业大咖共同教授的创新型、项目制学习课程</w:t>
            </w:r>
            <w:r w:rsidR="007F28F5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；</w:t>
            </w:r>
          </w:p>
          <w:p w14:paraId="2A0732C0" w14:textId="7B56F686" w:rsidR="002F0A08" w:rsidRPr="002F0A08" w:rsidRDefault="002F0A08" w:rsidP="002F0A08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2F0A0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•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2F0A0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适合对工程、科技创新创业相关知识有兴趣的本科高年级学生</w:t>
            </w:r>
            <w:r w:rsidR="007F28F5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；</w:t>
            </w:r>
          </w:p>
          <w:p w14:paraId="4564C849" w14:textId="523C7DBF" w:rsidR="00C72287" w:rsidRPr="0003059B" w:rsidRDefault="002F0A08" w:rsidP="002F0A08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2F0A0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• 提供课程如：科技创业、数据科学的企业应用、挑战实验室、产品设计、产品管理等</w:t>
            </w:r>
            <w:r w:rsidR="007F28F5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02726E0A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52C3E5D5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40550893" w14:textId="1A617CEE" w:rsidR="007F28F5" w:rsidRDefault="007F28F5" w:rsidP="007F28F5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：</w:t>
            </w:r>
          </w:p>
          <w:p w14:paraId="466460C0" w14:textId="1936D455" w:rsidR="007F28F5" w:rsidRPr="0003059B" w:rsidRDefault="007F28F5" w:rsidP="007F28F5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月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3E0837D" w14:textId="7CB07AB0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27210ECE" w14:textId="15F32EB6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="007F28F5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  <w:r w:rsidR="007F28F5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6</w:t>
            </w:r>
            <w:r w:rsidR="007F28F5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49E5F776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4239D997" w14:textId="4FDCFC9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圣塔芭芭拉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405D3BC4" w14:textId="3DAFAF1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41E9AEA" w14:textId="77777777" w:rsidR="007F28F5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80        IELTS 6.5         CET4 530        CET6 500  </w:t>
            </w:r>
          </w:p>
          <w:p w14:paraId="792212A1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105    </w:t>
            </w:r>
          </w:p>
          <w:p w14:paraId="53CA93BC" w14:textId="5E56C986" w:rsidR="00BE360C" w:rsidRPr="0003059B" w:rsidRDefault="00BE360C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2.8/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1578AD22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1D9282B8" w14:textId="5196A83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02B445B8" w14:textId="77777777" w:rsidR="00BE360C" w:rsidRPr="00833972" w:rsidRDefault="00BE360C" w:rsidP="00BE360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全美Top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 xml:space="preserve">7 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公立大学；理工科强；英语要求灵活，项目费用适中，超高性价比；</w:t>
            </w:r>
          </w:p>
          <w:p w14:paraId="2654628D" w14:textId="77777777" w:rsidR="00BE360C" w:rsidRPr="00833972" w:rsidRDefault="00BE360C" w:rsidP="00BE360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依山傍海，校园环境绝美；</w:t>
            </w:r>
          </w:p>
          <w:p w14:paraId="18AD8425" w14:textId="0E55706D" w:rsidR="00C72287" w:rsidRPr="00833972" w:rsidRDefault="007F28F5" w:rsidP="00BE360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信息、计算机科学、计算机工程等课程开放</w:t>
            </w:r>
            <w:r w:rsidR="00BE360C"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73E2939B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3014053D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0B19BDD8" w14:textId="77777777" w:rsidR="00BE360C" w:rsidRDefault="00BE360C" w:rsidP="00BE360C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：</w:t>
            </w:r>
          </w:p>
          <w:p w14:paraId="53B334DD" w14:textId="06CABE6F" w:rsidR="00BE360C" w:rsidRPr="0003059B" w:rsidRDefault="00BE360C" w:rsidP="00BE360C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月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CFFEFAF" w14:textId="5BD2A4B1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219AC78C" w14:textId="0B33A526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="00BE360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  <w:r w:rsidR="00BE360C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2</w:t>
            </w:r>
            <w:r w:rsidR="00BE360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7BBDD696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288696AC" w14:textId="422D184E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7E65729A" w14:textId="4E4F1DF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戴维斯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4EA748F" w14:textId="4C3CC87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40BB5C3" w14:textId="02E281A4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0</w:t>
            </w:r>
            <w:r w:rsidR="0061219F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="0061219F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</w:p>
          <w:p w14:paraId="2C044E9F" w14:textId="77777777" w:rsidR="0061219F" w:rsidRPr="0061219F" w:rsidRDefault="006121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1219F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CET4 493 / CET6 450 </w:t>
            </w:r>
          </w:p>
          <w:p w14:paraId="46942FF8" w14:textId="19D3140A" w:rsidR="0061219F" w:rsidRPr="0003059B" w:rsidRDefault="006121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1219F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 105</w:t>
            </w:r>
          </w:p>
          <w:p w14:paraId="0449C992" w14:textId="1FDC20C2" w:rsidR="0061219F" w:rsidRDefault="0061219F" w:rsidP="0061219F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以选1门语言+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专业课</w:t>
            </w:r>
          </w:p>
          <w:p w14:paraId="01865A1C" w14:textId="6FB07C03" w:rsidR="00C72287" w:rsidRPr="0003059B" w:rsidRDefault="006121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3.0/4</w:t>
            </w:r>
            <w:r w:rsidR="00C72287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7EDB409C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1A3B9494" w14:textId="3C4AAD76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0CEC2A21" w14:textId="77777777" w:rsidR="00EF7F6A" w:rsidRPr="0061219F" w:rsidRDefault="00EF7F6A" w:rsidP="00EF7F6A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公立常春藤名校；学术实力雄厚；课程选择范围广；</w:t>
            </w:r>
          </w:p>
          <w:p w14:paraId="5D442D90" w14:textId="77777777" w:rsidR="00EF7F6A" w:rsidRPr="0061219F" w:rsidRDefault="00EF7F6A" w:rsidP="00EF7F6A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61219F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交流学生直接注册在学院下并和本校学生同时进行课程注册；</w:t>
            </w:r>
          </w:p>
          <w:p w14:paraId="7ABFB247" w14:textId="57BD22F3" w:rsidR="00C72287" w:rsidRPr="00833972" w:rsidRDefault="00EF7F6A" w:rsidP="00EF7F6A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比邻硅谷、安全、舒适的大学城环境</w:t>
            </w:r>
            <w:r w:rsidR="0061219F"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14D753CD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3F24BFC6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7FDDD4E9" w14:textId="77777777" w:rsidR="0061219F" w:rsidRDefault="0061219F" w:rsidP="0061219F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：</w:t>
            </w:r>
          </w:p>
          <w:p w14:paraId="27274232" w14:textId="6F892D16" w:rsidR="0061219F" w:rsidRPr="0003059B" w:rsidRDefault="0061219F" w:rsidP="0061219F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月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82345B7" w14:textId="48C632DC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D6D1A32" w14:textId="77777777" w:rsidR="00C72287" w:rsidRDefault="006121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BD</w:t>
            </w:r>
          </w:p>
          <w:p w14:paraId="6C36573E" w14:textId="05F94247" w:rsidR="0061219F" w:rsidRPr="0003059B" w:rsidRDefault="006121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年春季+暑假学期（5个月）费用为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00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含住宿、保险</w:t>
            </w:r>
          </w:p>
        </w:tc>
      </w:tr>
      <w:tr w:rsidR="00AA5170" w:rsidRPr="0003059B" w14:paraId="3FF9F55F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3A27059B" w14:textId="6CA9AB1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加州大学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圣地亚哥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060EEA2C" w14:textId="22C831BF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E967F10" w14:textId="77777777" w:rsidR="001B4468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 w:rsidR="001B446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5/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IELTS </w:t>
            </w:r>
            <w:r w:rsidR="001B446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</w:p>
          <w:p w14:paraId="469068C5" w14:textId="325519A0" w:rsidR="001B4468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</w:t>
            </w:r>
            <w:r w:rsidR="001B446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1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</w:p>
          <w:p w14:paraId="14B83460" w14:textId="77777777" w:rsidR="001B4468" w:rsidRDefault="001B4468" w:rsidP="001B4468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*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9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</w:p>
          <w:p w14:paraId="05C4E84B" w14:textId="24EC5768" w:rsidR="001B4468" w:rsidRPr="001B4468" w:rsidRDefault="001B446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以选3分语言+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分主校课程+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分国际部课程。</w:t>
            </w:r>
          </w:p>
          <w:p w14:paraId="053A4BD1" w14:textId="2D103173" w:rsidR="00C72287" w:rsidRPr="0003059B" w:rsidRDefault="001B446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3.0/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</w:t>
            </w:r>
            <w:r w:rsidR="00C72287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46DD65C4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287B3C63" w14:textId="5C8E4F9E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0F4A704D" w14:textId="36C4160E" w:rsidR="001B4468" w:rsidRPr="00833972" w:rsidRDefault="001B4468" w:rsidP="001B446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科研经费拨款全美top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 xml:space="preserve"> 5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，科研实力雄厚；课程选择全面广泛；</w:t>
            </w:r>
          </w:p>
          <w:p w14:paraId="65584575" w14:textId="3BC6FE8F" w:rsidR="001B4468" w:rsidRPr="00833972" w:rsidRDefault="001B4468" w:rsidP="001B446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美国第六大城市，众多知名机构，如德州仪器、Intel、三星等环踞在此，从而紧追硅谷，成为美国第二大科技中心；</w:t>
            </w:r>
          </w:p>
          <w:p w14:paraId="1AC862EE" w14:textId="743AB22C" w:rsidR="00C72287" w:rsidRPr="00833972" w:rsidRDefault="001B4468" w:rsidP="001B446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风景优美、气候适宜，美国最宜居的城市之一，同时也是美国最安全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lastRenderedPageBreak/>
              <w:t>的城市之一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229ED003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lastRenderedPageBreak/>
              <w:t>秋季学期：</w:t>
            </w:r>
          </w:p>
          <w:p w14:paraId="0B76055A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49B816E6" w14:textId="77777777" w:rsidR="001B4468" w:rsidRDefault="001B4468" w:rsidP="001B4468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：</w:t>
            </w:r>
          </w:p>
          <w:p w14:paraId="14880A72" w14:textId="3951259C" w:rsidR="001B4468" w:rsidRPr="0003059B" w:rsidRDefault="001B4468" w:rsidP="001B4468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月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20583EB" w14:textId="0EDD3CAD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68A2934E" w14:textId="4CA9EB5B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="0074514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="00745141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8</w:t>
            </w:r>
            <w:r w:rsidR="0074514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="00790F3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44810A5E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667BDDFB" w14:textId="7851C8B6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宾夕法尼亚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8FFD8E6" w14:textId="0F8238A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38E3ADB" w14:textId="568619C5" w:rsidR="00790F30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100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单项2</w:t>
            </w:r>
            <w:r w:rsidR="00790F3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+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）</w:t>
            </w:r>
          </w:p>
          <w:p w14:paraId="2656F6F4" w14:textId="77777777" w:rsidR="00790F30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IELTS 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单项6</w:t>
            </w:r>
            <w:r w:rsidR="00790F3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5+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）</w:t>
            </w:r>
          </w:p>
          <w:p w14:paraId="69D831CD" w14:textId="1874DE6F" w:rsidR="00790F30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Duolingo 120   </w:t>
            </w:r>
          </w:p>
          <w:p w14:paraId="4A30CCEA" w14:textId="156E4C45" w:rsidR="00C72287" w:rsidRPr="0003059B" w:rsidRDefault="00790F30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GPA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3.3/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</w:t>
            </w:r>
            <w:r w:rsidR="00C72287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57018631" w14:textId="1F80456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门课</w:t>
            </w:r>
          </w:p>
          <w:p w14:paraId="4D321349" w14:textId="7D1D0B00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7A9F39E0" w14:textId="77777777" w:rsidR="00790F30" w:rsidRPr="00833972" w:rsidRDefault="00790F30" w:rsidP="00790F30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常春藤大学、世界顶尖名校；科研实力雄厚；</w:t>
            </w:r>
          </w:p>
          <w:p w14:paraId="2C2A79BB" w14:textId="77777777" w:rsidR="00790F30" w:rsidRPr="00833972" w:rsidRDefault="00790F30" w:rsidP="00790F30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注重跨学科教学与研究；</w:t>
            </w:r>
          </w:p>
          <w:p w14:paraId="151AAF0A" w14:textId="3C4B3484" w:rsidR="00C72287" w:rsidRPr="00833972" w:rsidRDefault="00790F30" w:rsidP="00790F30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人文社科学院、工程学院和沃顿商学院课程均对学生开放；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47DC0568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6D0EE694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下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旬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6FB0A3FD" w14:textId="77777777" w:rsidR="00790F30" w:rsidRDefault="00790F30" w:rsidP="00790F3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：</w:t>
            </w:r>
          </w:p>
          <w:p w14:paraId="3BB9CC1A" w14:textId="1F9A664F" w:rsidR="00790F30" w:rsidRPr="0003059B" w:rsidRDefault="00790F30" w:rsidP="00790F3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1D7E77F" w14:textId="79153B7E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32D8DC1D" w14:textId="717911B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 w:rsidR="00790F3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7</w:t>
            </w:r>
            <w:r w:rsidR="00790F3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1E38BD46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1887F123" w14:textId="5984DB62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</w:t>
            </w:r>
            <w:r w:rsidRPr="002A0C5E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国约翰霍普金斯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23A7C6B" w14:textId="73B04E75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5859860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100  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R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6,L26,W22,S25）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IELTS 7.0     </w:t>
            </w:r>
          </w:p>
          <w:p w14:paraId="08C3F143" w14:textId="6C58A79B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600B4964" w14:textId="01404D0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3A307A13" w14:textId="77777777" w:rsidR="002A0C5E" w:rsidRPr="00833972" w:rsidRDefault="00C72287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2022U.S.News第9位</w:t>
            </w:r>
            <w:r w:rsidR="002A0C5E"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；</w:t>
            </w:r>
          </w:p>
          <w:p w14:paraId="42FDAF1F" w14:textId="77777777" w:rsidR="002A0C5E" w:rsidRPr="00833972" w:rsidRDefault="002A0C5E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学生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为人文社科学院（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Krieger School of Arts and Sciences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）或工程学院（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Whiting School of Engineering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）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下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正式注册学生；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享受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JHU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学生同等待遇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；</w:t>
            </w:r>
          </w:p>
          <w:p w14:paraId="2C0B680E" w14:textId="70C7FB39" w:rsidR="00C72287" w:rsidRPr="00833972" w:rsidRDefault="002A0C5E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课程选择广泛；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74A5A708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5F9CF51A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4CA3BC0C" w14:textId="62CCB2B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3月</w:t>
            </w:r>
            <w:r w:rsidR="00790F3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07205D4" w14:textId="7E1F80FA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71567E50" w14:textId="4D9B2FF0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4,83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1AEF4CD5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359D212F" w14:textId="31FB985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哥伦比亚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80ED6F9" w14:textId="35745BD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哥伦比亚学院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112208E" w14:textId="799CADBE" w:rsidR="002A0C5E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TOEFL 10</w:t>
            </w:r>
            <w:r w:rsidR="002A0C5E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="00CD749F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IELTS 7.</w:t>
            </w:r>
            <w:r w:rsidR="002A0C5E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</w:p>
          <w:p w14:paraId="1C59F290" w14:textId="05703BD6" w:rsidR="00C72287" w:rsidRPr="0003059B" w:rsidRDefault="002A0C5E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 w:rsidR="00C72287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41BB4B90" w14:textId="5323EC0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3FBBA8F3" w14:textId="77777777" w:rsidR="002A0C5E" w:rsidRPr="00833972" w:rsidRDefault="002A0C5E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常春藤大学；</w:t>
            </w:r>
          </w:p>
          <w:p w14:paraId="09D83A48" w14:textId="77777777" w:rsidR="002A0C5E" w:rsidRPr="00833972" w:rsidRDefault="002A0C5E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注册哥伦比亚学院（C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olumbia College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）并享受学院提供的所有支持服务；</w:t>
            </w:r>
          </w:p>
          <w:p w14:paraId="2D44FC21" w14:textId="77777777" w:rsidR="002A0C5E" w:rsidRPr="00833972" w:rsidRDefault="002A0C5E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博雅教育，注重跨学科教学及创新思维培养；</w:t>
            </w:r>
          </w:p>
          <w:p w14:paraId="494EB791" w14:textId="160086ED" w:rsidR="00C72287" w:rsidRPr="00833972" w:rsidRDefault="002A0C5E" w:rsidP="002A0C5E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哥伦比亚学院下课程均开放，并可跨院系选修工程学院及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Barnard college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的课程；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5F43D782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5CEF1AC7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6BE510DC" w14:textId="5BE31CEF" w:rsidR="002A0C5E" w:rsidRPr="0003059B" w:rsidRDefault="002A0C5E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3月17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DC4CA4C" w14:textId="427950A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1191A18D" w14:textId="2A76F1E1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="002A0C5E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,9</w:t>
            </w:r>
            <w:r w:rsidR="002A0C5E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20124980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537915E8" w14:textId="06261EB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亚利桑那州立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74A58E5" w14:textId="304A96A5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1FC5123" w14:textId="005E4BBA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TOEFL 61-79        IELTS </w:t>
            </w:r>
            <w:r w:rsidR="00CD749F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.</w:t>
            </w:r>
            <w:r w:rsidR="00CD749F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6.5</w:t>
            </w:r>
          </w:p>
          <w:p w14:paraId="09A1F031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 95-105</w:t>
            </w:r>
          </w:p>
          <w:p w14:paraId="5A861C14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工程专业语言要求较高</w:t>
            </w:r>
          </w:p>
          <w:p w14:paraId="2A412D72" w14:textId="3128DB49" w:rsidR="00CD749F" w:rsidRPr="00CD749F" w:rsidRDefault="00CD74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2179499B" w14:textId="6ACA1AD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2B0EAEFE" w14:textId="0960E726" w:rsidR="00CD749F" w:rsidRPr="00833972" w:rsidRDefault="00CD749F" w:rsidP="00CD749F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美国最大的公立研究型大学，最具创新力大学、注重跨学科教学及创新思维培养；</w:t>
            </w:r>
          </w:p>
          <w:p w14:paraId="450974F5" w14:textId="16CBC6A3" w:rsidR="00C72287" w:rsidRPr="00833972" w:rsidRDefault="00CD749F" w:rsidP="00C72287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坚持以学生优先为导向、多元化校园环境、安全舒适的大学城、户外活动丰富；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6CCBC818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935B6F6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月末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中旬</w:t>
            </w:r>
          </w:p>
          <w:p w14:paraId="16D8B6F2" w14:textId="736301BF" w:rsidR="00CD749F" w:rsidRPr="0003059B" w:rsidRDefault="00CD749F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3月3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2EF1086" w14:textId="0961122B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78599767" w14:textId="4906E2C6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="00CD749F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,9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AA5170" w:rsidRPr="0003059B" w14:paraId="697851B8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79461D17" w14:textId="2C15E44B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曼彻斯特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1D6FEA2" w14:textId="7E0FF2E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4E6D5BF" w14:textId="389C948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 w:rsidR="003B503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8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00</w:t>
            </w:r>
          </w:p>
          <w:p w14:paraId="19B4A128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7.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</w:t>
            </w:r>
          </w:p>
          <w:p w14:paraId="7FF34951" w14:textId="419737D9" w:rsidR="003B503C" w:rsidRPr="0003059B" w:rsidRDefault="003B503C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335098AB" w14:textId="1007777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-4门课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约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="003B503C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4690ACD" w14:textId="670725A8" w:rsidR="003B503C" w:rsidRPr="00833972" w:rsidRDefault="003B503C" w:rsidP="003B503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英国乃至全球久负盛名的大学之一；专业门类齐全、科系众多,专业实力雄厚；</w:t>
            </w:r>
          </w:p>
          <w:p w14:paraId="66E5C89B" w14:textId="77777777" w:rsidR="003B503C" w:rsidRPr="00833972" w:rsidRDefault="003B503C" w:rsidP="003B503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面向交流生开放的课程全面广泛；</w:t>
            </w:r>
          </w:p>
          <w:p w14:paraId="35FDB5DB" w14:textId="7DFF1F11" w:rsidR="00C72287" w:rsidRPr="00833972" w:rsidRDefault="003B503C" w:rsidP="003B503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教学和行业紧密结合，其毕业生极受雇主青睐，就业前景好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497D3C84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49C2DECB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  <w:p w14:paraId="61367550" w14:textId="05878C66" w:rsidR="003B503C" w:rsidRPr="0003059B" w:rsidRDefault="003B503C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013F6757" w14:textId="02ABA6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786C2FF2" w14:textId="2CFCCB09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="003B503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="003B503C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1</w:t>
            </w:r>
            <w:r w:rsidR="003B503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镑，含住宿和保险</w:t>
            </w:r>
          </w:p>
        </w:tc>
      </w:tr>
      <w:tr w:rsidR="00AA5170" w:rsidRPr="0003059B" w14:paraId="5B729898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02A84ACC" w14:textId="0AA2BA72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格拉斯哥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0D4A19F4" w14:textId="41BCEDF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80226D4" w14:textId="01621E8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80</w:t>
            </w:r>
            <w:r w:rsidR="0086491C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R</w:t>
            </w:r>
            <w:r w:rsidR="0086491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8,L17,W17,S20）</w:t>
            </w:r>
          </w:p>
          <w:p w14:paraId="51C82E88" w14:textId="577C216F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0</w:t>
            </w:r>
            <w:r w:rsidR="0086491C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单项5.</w:t>
            </w:r>
            <w:r w:rsidR="0086491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+）</w:t>
            </w:r>
          </w:p>
          <w:p w14:paraId="6ED24EB3" w14:textId="07ADFB84" w:rsidR="0086491C" w:rsidRPr="0003059B" w:rsidRDefault="0086491C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15222E8B" w14:textId="6028C1D0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-4门课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</w:t>
            </w:r>
            <w:r w:rsidR="00AC4FB8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约</w:t>
            </w:r>
            <w:r w:rsidR="00AC4FB8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="00AC4FB8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="00AC4FB8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3968B0AF" w14:textId="77777777" w:rsidR="0086491C" w:rsidRPr="00833972" w:rsidRDefault="0086491C" w:rsidP="0086491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英国历史最悠久的大学之一；综合类科研大学，世界排名百强院校；</w:t>
            </w:r>
          </w:p>
          <w:p w14:paraId="3342E838" w14:textId="77777777" w:rsidR="0086491C" w:rsidRPr="00833972" w:rsidRDefault="0086491C" w:rsidP="0086491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课程选择范围广泛；</w:t>
            </w:r>
          </w:p>
          <w:p w14:paraId="5B60490F" w14:textId="66F80E05" w:rsidR="00C72287" w:rsidRPr="00833972" w:rsidRDefault="0086491C" w:rsidP="0086491C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学生深度体验浓厚的苏格兰文化及优美的苏格兰风情校园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753DF40F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361E80F6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  <w:p w14:paraId="17DFB7FE" w14:textId="41EA727D" w:rsidR="0086491C" w:rsidRPr="0003059B" w:rsidRDefault="0086491C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CA24231" w14:textId="3CCDFAD1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77D25778" w14:textId="4AE4B0BD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="0086491C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,53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0英镑，含住宿和保险</w:t>
            </w:r>
          </w:p>
        </w:tc>
      </w:tr>
      <w:tr w:rsidR="00AA5170" w:rsidRPr="0003059B" w14:paraId="26F9B7C3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78C87C78" w14:textId="19A016B1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布里斯托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E5C0F24" w14:textId="2D934843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480284" w14:textId="109CAFE0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0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(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单项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+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)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      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单项6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+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）</w:t>
            </w:r>
          </w:p>
          <w:p w14:paraId="6EC9F378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Duolingo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11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(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单项1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5+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)</w:t>
            </w:r>
          </w:p>
          <w:p w14:paraId="6CBDA22E" w14:textId="3996EA3F" w:rsidR="00AC4FB8" w:rsidRPr="0003059B" w:rsidRDefault="00AC4FB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2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548C129C" w14:textId="77777777" w:rsidR="00AC4FB8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</w:p>
          <w:p w14:paraId="4203B134" w14:textId="13404F36" w:rsidR="00C72287" w:rsidRPr="0003059B" w:rsidRDefault="00AC4FB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约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国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8C1931E" w14:textId="77777777" w:rsidR="00AC4FB8" w:rsidRPr="00833972" w:rsidRDefault="00AC4FB8" w:rsidP="00AC4FB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英国最受欢迎的大学之一；红砖大学、英国排名第9；</w:t>
            </w:r>
          </w:p>
          <w:p w14:paraId="4CAA2912" w14:textId="77777777" w:rsidR="00AC4FB8" w:rsidRPr="00833972" w:rsidRDefault="00AC4FB8" w:rsidP="00AC4FB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课程丰富，交流学生可获得比学位学生更多的跨系科选课特权，在不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lastRenderedPageBreak/>
              <w:t>同系科选择自己感兴趣的专业课程；</w:t>
            </w:r>
          </w:p>
          <w:p w14:paraId="22B1E059" w14:textId="1535D146" w:rsidR="00C72287" w:rsidRPr="00833972" w:rsidRDefault="00AC4FB8" w:rsidP="00AC4FB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理工学生的天堂，众多理工科课程可供选择包括实验课程；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6E5E5B96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lastRenderedPageBreak/>
              <w:t>秋季学期：</w:t>
            </w:r>
          </w:p>
          <w:p w14:paraId="75DC6B15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9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月</w:t>
            </w:r>
          </w:p>
          <w:p w14:paraId="1CF8829D" w14:textId="2ADB7DBD" w:rsidR="00AC4FB8" w:rsidRPr="0003059B" w:rsidRDefault="00AC4FB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4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04B77111" w14:textId="5B9014A5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0C795D37" w14:textId="0EF25E5F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8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0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英镑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含住宿和保险</w:t>
            </w:r>
          </w:p>
        </w:tc>
      </w:tr>
      <w:tr w:rsidR="00AA5170" w:rsidRPr="0003059B" w14:paraId="7C519E0C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04395100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爱尔兰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都柏林</w:t>
            </w:r>
          </w:p>
          <w:p w14:paraId="1C3D73BE" w14:textId="6969359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圣三一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7C8DF778" w14:textId="35442B58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60F1EF9D" w14:textId="77777777" w:rsidR="00AC4FB8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90</w:t>
            </w:r>
          </w:p>
          <w:p w14:paraId="78B4164B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</w:p>
          <w:p w14:paraId="6D5BA051" w14:textId="3A6EC497" w:rsidR="00AC4FB8" w:rsidRPr="0003059B" w:rsidRDefault="00AC4FB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3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6F2228A7" w14:textId="5A16CDE1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5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；</w:t>
            </w:r>
            <w:r w:rsidR="00AC4FB8" w:rsidRP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="00AC4FB8" w:rsidRP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 ECT</w:t>
            </w:r>
            <w:r w:rsidR="00AC4FB8" w:rsidRP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（相当于1</w:t>
            </w:r>
            <w:r w:rsidR="00AC4FB8" w:rsidRP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 w:rsidR="00AC4FB8" w:rsidRP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个美国学分）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4290947A" w14:textId="77777777" w:rsidR="00AC4FB8" w:rsidRPr="00833972" w:rsidRDefault="00AC4FB8" w:rsidP="00AC4FB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爱尔兰最古老的大学，爱尔兰排名第一，位于爱尔兰首都都柏林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；</w:t>
            </w:r>
          </w:p>
          <w:p w14:paraId="6A3AEDE4" w14:textId="1F28EEDC" w:rsidR="00AC4FB8" w:rsidRPr="00833972" w:rsidRDefault="00AC4FB8" w:rsidP="00AC4FB8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是1592年英国女王参照牛津大学、剑桥大学模式建立的学院制古典大学，是爱尔兰最高学府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；</w:t>
            </w:r>
          </w:p>
          <w:p w14:paraId="0C7E77CC" w14:textId="4EED701A" w:rsidR="00C72287" w:rsidRPr="00833972" w:rsidRDefault="00AC4FB8" w:rsidP="00AC4FB8">
            <w:pPr>
              <w:pStyle w:val="ae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ind w:left="177" w:firstLineChars="0" w:hanging="177"/>
              <w:contextualSpacing/>
              <w:jc w:val="left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人文社科学院、工程、数学和科学学院、健康科学学院下对交流生开放的课程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606003C9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08399C95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2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  <w:p w14:paraId="6AC67A97" w14:textId="6ECD3522" w:rsidR="00AC4FB8" w:rsidRPr="0003059B" w:rsidRDefault="00AC4FB8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3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3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5B59D682" w14:textId="3BD17675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2087298C" w14:textId="77B00A4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0</w:t>
            </w:r>
            <w:r w:rsidR="00AC4FB8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0</w:t>
            </w:r>
            <w:r w:rsidR="00AC4FB8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美元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含住宿和保险</w:t>
            </w:r>
          </w:p>
        </w:tc>
      </w:tr>
      <w:tr w:rsidR="00AA5170" w:rsidRPr="0003059B" w14:paraId="036CEE3B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024B518E" w14:textId="7FC5A14E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澳大利亚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昆士兰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E84769A" w14:textId="0E2B8D15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92709BF" w14:textId="372B5B49" w:rsidR="00AA5170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7</w:t>
            </w:r>
            <w:r w:rsidR="00AA5170" w:rsidRPr="00AA517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（W21, R</w:t>
            </w:r>
            <w:r w:rsidR="00AA5170" w:rsidRPr="00AA517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r w:rsidR="00AA5170" w:rsidRPr="00AA517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S</w:t>
            </w:r>
            <w:r w:rsidR="00AA5170" w:rsidRPr="00AA517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/</w:t>
            </w:r>
            <w:r w:rsidR="00AA5170" w:rsidRPr="00AA517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L 19）</w:t>
            </w:r>
          </w:p>
          <w:p w14:paraId="2AF5B923" w14:textId="65F7CBB9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  <w:r w:rsidR="00AA517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(</w:t>
            </w:r>
            <w:r w:rsidR="00AA517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单项6</w:t>
            </w:r>
            <w:r w:rsidR="00AA517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+</w:t>
            </w:r>
            <w:r w:rsidR="00AA517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)</w:t>
            </w:r>
          </w:p>
          <w:p w14:paraId="5AC6A665" w14:textId="776BF106" w:rsidR="00AA5170" w:rsidRPr="0003059B" w:rsidRDefault="00AA5170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463931A0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</w:p>
          <w:p w14:paraId="11EA673B" w14:textId="1765CCAB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-10昆士兰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2FB3485F" w14:textId="77777777" w:rsidR="00C72287" w:rsidRPr="00833972" w:rsidRDefault="00AA5170" w:rsidP="00AA5170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澳大利亚最大最有声望的大学之一。昆大被誉为是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“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澳大利亚常青藤名校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”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的澳洲八大名校联盟成员之一，同时也是世界21大学联盟成员之一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；</w:t>
            </w:r>
          </w:p>
          <w:p w14:paraId="6887038B" w14:textId="70765082" w:rsidR="00AA5170" w:rsidRPr="00833972" w:rsidRDefault="00AA5170" w:rsidP="00AA5170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 xml:space="preserve">2021 </w:t>
            </w:r>
            <w:proofErr w:type="spellStart"/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U.S.N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ews</w:t>
            </w:r>
            <w:proofErr w:type="spellEnd"/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 xml:space="preserve"> 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世界大学排名：</w:t>
            </w:r>
            <w:r w:rsidRPr="00833972"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  <w:t>36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7EA7E0FA" w14:textId="77777777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126533D0" w14:textId="77777777" w:rsidR="00C72287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7月-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月</w:t>
            </w:r>
          </w:p>
          <w:p w14:paraId="1E9FE5C8" w14:textId="5721D4DF" w:rsidR="00AA5170" w:rsidRPr="0003059B" w:rsidRDefault="00AA5170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4月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73EEDEA" w14:textId="1B29B9D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43A160E" w14:textId="42225E94" w:rsidR="00C72287" w:rsidRPr="0003059B" w:rsidRDefault="00C72287" w:rsidP="00C72287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="00AA517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6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,</w:t>
            </w:r>
            <w:r w:rsidR="00AA5170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40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澳元，含住宿和保险</w:t>
            </w:r>
          </w:p>
        </w:tc>
      </w:tr>
      <w:tr w:rsidR="00AA5170" w:rsidRPr="0003059B" w14:paraId="323AFCBE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7958A80B" w14:textId="3DF88E07" w:rsidR="00AA5170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澳大利亚新南威尔士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5933AF2C" w14:textId="2A207146" w:rsidR="00AA5170" w:rsidRPr="0003059B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期学分交流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39A64639" w14:textId="7B805351" w:rsidR="00AA5170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TOEFL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0</w:t>
            </w:r>
          </w:p>
          <w:p w14:paraId="3AE0D099" w14:textId="17E3970F" w:rsidR="00AA5170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IELTS</w:t>
            </w:r>
            <w:r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 xml:space="preserve"> 6.5</w:t>
            </w:r>
          </w:p>
          <w:p w14:paraId="2ED40A85" w14:textId="5DAF59E4" w:rsidR="00AA5170" w:rsidRPr="0003059B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GPA 3.0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/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2B1877A4" w14:textId="77777777" w:rsidR="00AA5170" w:rsidRPr="00833972" w:rsidRDefault="00AA5170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3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-</w:t>
            </w: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4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门课</w:t>
            </w:r>
          </w:p>
          <w:p w14:paraId="17A45A80" w14:textId="11FD114F" w:rsidR="00AA5170" w:rsidRPr="00833972" w:rsidRDefault="00AA5170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4</w:t>
            </w: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个UNSW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06E1536D" w14:textId="444204C7" w:rsidR="00833972" w:rsidRPr="00833972" w:rsidRDefault="00833972" w:rsidP="00833972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世界顶尖研究型学府；</w:t>
            </w:r>
          </w:p>
          <w:p w14:paraId="363650D8" w14:textId="77777777" w:rsidR="00833972" w:rsidRPr="00833972" w:rsidRDefault="00833972" w:rsidP="00833972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澳洲八大名校集团成员之一，以商科和工科著称，并在国际上享有盛誉；</w:t>
            </w:r>
          </w:p>
          <w:p w14:paraId="0DF0DD70" w14:textId="77777777" w:rsidR="00833972" w:rsidRPr="00833972" w:rsidRDefault="00833972" w:rsidP="00833972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是澳大利亚拥有最多百万富翁校友的大学；</w:t>
            </w:r>
          </w:p>
          <w:p w14:paraId="17308D3C" w14:textId="5015D622" w:rsidR="00AA5170" w:rsidRPr="00833972" w:rsidRDefault="00AA5170" w:rsidP="00833972">
            <w:pPr>
              <w:pStyle w:val="ae"/>
              <w:numPr>
                <w:ilvl w:val="0"/>
                <w:numId w:val="6"/>
              </w:numPr>
              <w:ind w:left="177" w:firstLineChars="0" w:hanging="177"/>
              <w:rPr>
                <w:rFonts w:asciiTheme="minorEastAsia" w:hAnsiTheme="minorEastAsia" w:cs="Calibri"/>
                <w:color w:val="3B3838" w:themeColor="text1"/>
                <w:sz w:val="18"/>
                <w:szCs w:val="18"/>
              </w:rPr>
            </w:pP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学生注册在相关学院下面，享受</w:t>
            </w:r>
            <w:r w:rsidR="00833972"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本土学生</w:t>
            </w:r>
            <w:r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同等待遇</w:t>
            </w:r>
            <w:r w:rsidR="00833972" w:rsidRPr="00833972">
              <w:rPr>
                <w:rFonts w:asciiTheme="minorEastAsia" w:hAnsiTheme="minorEastAsia" w:cs="Calibri" w:hint="eastAsia"/>
                <w:color w:val="3B3838" w:themeColor="text1"/>
                <w:sz w:val="18"/>
                <w:szCs w:val="18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0979D3E8" w14:textId="77777777" w:rsidR="00AA5170" w:rsidRPr="0003059B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秋季学期：</w:t>
            </w:r>
          </w:p>
          <w:p w14:paraId="21C316E4" w14:textId="70C53FA7" w:rsidR="00AA5170" w:rsidRDefault="00833972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8</w:t>
            </w:r>
            <w:r w:rsidR="00AA5170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-</w:t>
            </w:r>
            <w:r w:rsidR="00AA5170" w:rsidRPr="0003059B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2</w:t>
            </w:r>
            <w:r w:rsidR="00AA5170"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月</w:t>
            </w:r>
          </w:p>
          <w:p w14:paraId="3CA6FB22" w14:textId="5451F7BA" w:rsidR="00AA5170" w:rsidRPr="0003059B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4月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CFD1400" w14:textId="67997EAC" w:rsidR="00AA5170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可获得学校官方成绩单及学分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3F53D3C" w14:textId="0F11ED0E" w:rsidR="00AA5170" w:rsidRPr="0003059B" w:rsidRDefault="00AA5170" w:rsidP="00AA517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2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，7</w:t>
            </w:r>
            <w:r w:rsidRPr="0003059B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10澳元，含住宿和保险</w:t>
            </w:r>
          </w:p>
        </w:tc>
      </w:tr>
      <w:tr w:rsidR="00AA5170" w:rsidRPr="0003059B" w14:paraId="44A9B61B" w14:textId="77777777" w:rsidTr="00790F30">
        <w:trPr>
          <w:jc w:val="center"/>
        </w:trPr>
        <w:tc>
          <w:tcPr>
            <w:tcW w:w="13888" w:type="dxa"/>
            <w:gridSpan w:val="8"/>
            <w:shd w:val="clear" w:color="auto" w:fill="F2F2F2" w:themeFill="background1" w:themeFillShade="F2"/>
          </w:tcPr>
          <w:p w14:paraId="6120DC21" w14:textId="15BE08B8" w:rsidR="00AA5170" w:rsidRPr="0003059B" w:rsidRDefault="00AA5170" w:rsidP="00833972">
            <w:pPr>
              <w:jc w:val="center"/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暑期、秋季</w:t>
            </w:r>
            <w:r w:rsidRPr="00833972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highlight w:val="yellow"/>
                <w:lang w:eastAsia="zh-CN"/>
              </w:rPr>
              <w:t>在线</w:t>
            </w:r>
            <w:r w:rsidRPr="0003059B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交</w:t>
            </w:r>
            <w:r w:rsidRPr="00833972">
              <w:rPr>
                <w:rFonts w:ascii="等线" w:eastAsia="等线" w:hAnsi="等线" w:cs="Calibri" w:hint="eastAsia"/>
                <w:b/>
                <w:bCs/>
                <w:color w:val="auto"/>
                <w:sz w:val="21"/>
                <w:szCs w:val="21"/>
                <w:lang w:eastAsia="zh-CN"/>
              </w:rPr>
              <w:t>流项目</w:t>
            </w:r>
          </w:p>
        </w:tc>
      </w:tr>
      <w:tr w:rsidR="00833972" w:rsidRPr="0003059B" w14:paraId="6B0A03DB" w14:textId="77777777" w:rsidTr="00AF250B">
        <w:trPr>
          <w:jc w:val="center"/>
        </w:trPr>
        <w:tc>
          <w:tcPr>
            <w:tcW w:w="1413" w:type="dxa"/>
            <w:shd w:val="clear" w:color="auto" w:fill="F2F2F2" w:themeFill="background1" w:themeFillShade="F2"/>
            <w:vAlign w:val="center"/>
          </w:tcPr>
          <w:p w14:paraId="53B78D46" w14:textId="0D71FAC3" w:rsidR="00833972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海外大学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3B3A121" w14:textId="6D50F0C0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名称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5D393BA3" w14:textId="4EDD4B7A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申请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要求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77B1D572" w14:textId="5841F466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学分数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7C567291" w14:textId="2AF2AA45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简介</w:t>
            </w:r>
          </w:p>
        </w:tc>
        <w:tc>
          <w:tcPr>
            <w:tcW w:w="1521" w:type="dxa"/>
            <w:shd w:val="clear" w:color="auto" w:fill="F2F2F2" w:themeFill="background1" w:themeFillShade="F2"/>
            <w:vAlign w:val="center"/>
          </w:tcPr>
          <w:p w14:paraId="1B762422" w14:textId="16F6E04A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参考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交流时间</w:t>
            </w: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日期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E54DEC8" w14:textId="650AE770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项目收获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38F35B80" w14:textId="27759A4A" w:rsidR="00833972" w:rsidRPr="0003059B" w:rsidRDefault="00833972" w:rsidP="00833972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根据2</w:t>
            </w:r>
            <w:r w:rsidRPr="00833972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023</w:t>
            </w:r>
            <w:r w:rsidRPr="00833972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年春季学期费用预估</w:t>
            </w:r>
          </w:p>
        </w:tc>
      </w:tr>
      <w:tr w:rsidR="005D73D9" w:rsidRPr="0003059B" w14:paraId="1E709168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4937F197" w14:textId="77777777" w:rsidR="005D73D9" w:rsidRPr="006A6BF1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0986B2B0" w14:textId="023C0B5F" w:rsidR="005D73D9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0F81B074" w14:textId="1601DECC" w:rsidR="005D73D9" w:rsidRPr="005D73D9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BB5AC6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线上网络安全证书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B05C62F" w14:textId="12BEDD47" w:rsidR="005D73D9" w:rsidRPr="0038578C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0</w:t>
            </w:r>
            <w:r w:rsidR="00AD4000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14:paraId="290C7749" w14:textId="6F2F7556" w:rsidR="005D73D9" w:rsidRPr="0038578C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93</w:t>
            </w:r>
            <w:r w:rsidR="00AD4000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</w:p>
          <w:p w14:paraId="3134798B" w14:textId="6B23436F" w:rsidR="005D73D9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  <w:r w:rsidR="00AD4000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TEP 3.9</w:t>
            </w:r>
          </w:p>
          <w:p w14:paraId="4527A97B" w14:textId="028CE55C" w:rsidR="005D73D9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T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EM4/8: 60</w:t>
            </w:r>
          </w:p>
          <w:p w14:paraId="7D5B138D" w14:textId="1D9DA150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2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85/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5DE24CE8" w14:textId="77777777" w:rsidR="005D73D9" w:rsidRPr="0038578C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门课</w:t>
            </w:r>
          </w:p>
          <w:p w14:paraId="2A09F804" w14:textId="4DAD3E2A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4FDB9145" w14:textId="77777777" w:rsidR="005D73D9" w:rsidRPr="00A17B55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可选</w:t>
            </w:r>
            <w:r w:rsidRPr="00A17B55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课程：</w:t>
            </w:r>
            <w:r w:rsidRPr="00A17B55">
              <w:rPr>
                <w:rFonts w:asciiTheme="minorEastAsia" w:hAnsiTheme="minorEastAsia" w:cs="Calibri" w:hint="eastAsia"/>
                <w:color w:val="auto"/>
                <w:sz w:val="13"/>
                <w:szCs w:val="13"/>
                <w:lang w:eastAsia="zh-CN"/>
              </w:rPr>
              <w:t>Fundamentals of Cybersecurity；Information Systems Infrastructure Security Management；Network, Operating System, and Database Security ；Cybersecurity Lab: Defensive Tools；</w:t>
            </w:r>
          </w:p>
          <w:p w14:paraId="5B7C8B97" w14:textId="3560D896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A17B55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01279FEB" w14:textId="5E690EAB" w:rsidR="005D73D9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暑：6</w:t>
            </w:r>
            <w:r w:rsidR="00AD4000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.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</w:t>
            </w:r>
            <w:r w:rsidR="00AD4000"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9</w:t>
            </w:r>
            <w:r w:rsidR="00AD4000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.</w:t>
            </w:r>
            <w:r w:rsidR="00AD4000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1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</w:p>
          <w:p w14:paraId="5F54EC16" w14:textId="18073CB7" w:rsidR="005D73D9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</w:t>
            </w:r>
            <w:r w:rsidR="00AD400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截止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：5</w:t>
            </w:r>
            <w:r w:rsidR="00AD400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</w:p>
          <w:p w14:paraId="68B0E968" w14:textId="77777777" w:rsidR="00AD4000" w:rsidRPr="00AD4000" w:rsidRDefault="00AD4000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</w:p>
          <w:p w14:paraId="7599B83D" w14:textId="2739A3F7" w:rsidR="005D73D9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秋：9月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2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</w:t>
            </w:r>
          </w:p>
          <w:p w14:paraId="54040D66" w14:textId="1D4AC3F7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  <w:r w:rsidR="00AD4000"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3A82F153" w14:textId="0D41D532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4门课可以申请相关职业证书；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C70CCE0" w14:textId="7F19F19B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700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一门课</w:t>
            </w:r>
          </w:p>
        </w:tc>
      </w:tr>
      <w:tr w:rsidR="005D73D9" w:rsidRPr="0003059B" w14:paraId="3E18C932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548CE2FF" w14:textId="77777777" w:rsidR="005D73D9" w:rsidRPr="006A6BF1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加州大学</w:t>
            </w:r>
          </w:p>
          <w:p w14:paraId="419D24BC" w14:textId="3BED4647" w:rsidR="005D73D9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6A6BF1"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洛杉矶分校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44971198" w14:textId="24FB6BAF" w:rsidR="005D73D9" w:rsidRPr="005D73D9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BB5AC6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线上</w:t>
            </w:r>
            <w:r w:rsidR="0050562A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数据科学</w:t>
            </w:r>
            <w:r w:rsidRPr="00BB5AC6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证书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61BDA8B" w14:textId="77777777" w:rsidR="00AD4000" w:rsidRPr="0038578C" w:rsidRDefault="00AD4000" w:rsidP="00AD4000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0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IELTS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</w:t>
            </w:r>
          </w:p>
          <w:p w14:paraId="159BBFBF" w14:textId="77777777" w:rsidR="00AD4000" w:rsidRPr="0038578C" w:rsidRDefault="00AD4000" w:rsidP="00AD4000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93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5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</w:p>
          <w:p w14:paraId="1317AD2D" w14:textId="77777777" w:rsidR="00AD4000" w:rsidRDefault="00AD4000" w:rsidP="00AD4000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Duolingo 1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0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0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I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TEP 3.9</w:t>
            </w:r>
          </w:p>
          <w:p w14:paraId="0E5B3FF6" w14:textId="77777777" w:rsidR="00AD4000" w:rsidRDefault="00AD4000" w:rsidP="00AD4000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T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EM4/8: 60</w:t>
            </w:r>
          </w:p>
          <w:p w14:paraId="728AD121" w14:textId="5DB18513" w:rsidR="005D73D9" w:rsidRPr="0003059B" w:rsidRDefault="00AD4000" w:rsidP="00AD4000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2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85/4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39CB6FA4" w14:textId="77777777" w:rsidR="005D73D9" w:rsidRPr="0038578C" w:rsidRDefault="005D73D9" w:rsidP="005D73D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门课</w:t>
            </w:r>
          </w:p>
          <w:p w14:paraId="5285C1D1" w14:textId="4C86B3E7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2-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4学分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C1B171A" w14:textId="77777777" w:rsidR="0050562A" w:rsidRPr="005344FA" w:rsidRDefault="0050562A" w:rsidP="0050562A">
            <w:pPr>
              <w:rPr>
                <w:rFonts w:asciiTheme="minorEastAsia" w:hAnsiTheme="minorEastAsia" w:cs="Calibri"/>
                <w:color w:val="auto"/>
                <w:sz w:val="13"/>
                <w:szCs w:val="13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可选</w:t>
            </w:r>
            <w:r w:rsidRPr="00BB5AC6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课程：</w:t>
            </w:r>
            <w:r w:rsidRPr="005344FA">
              <w:rPr>
                <w:rFonts w:asciiTheme="minorEastAsia" w:hAnsiTheme="minorEastAsia" w:cs="Calibri" w:hint="eastAsia"/>
                <w:color w:val="auto"/>
                <w:sz w:val="13"/>
                <w:szCs w:val="13"/>
                <w:lang w:eastAsia="zh-CN"/>
              </w:rPr>
              <w:t>Introduction to Data Science；</w:t>
            </w:r>
          </w:p>
          <w:p w14:paraId="16522CB8" w14:textId="77777777" w:rsidR="0050562A" w:rsidRPr="005344FA" w:rsidRDefault="0050562A" w:rsidP="0050562A">
            <w:pPr>
              <w:rPr>
                <w:rFonts w:asciiTheme="minorEastAsia" w:hAnsiTheme="minorEastAsia" w:cs="Calibri"/>
                <w:color w:val="auto"/>
                <w:sz w:val="13"/>
                <w:szCs w:val="13"/>
                <w:lang w:eastAsia="zh-CN"/>
              </w:rPr>
            </w:pPr>
            <w:r w:rsidRPr="005344FA">
              <w:rPr>
                <w:rFonts w:asciiTheme="minorEastAsia" w:hAnsiTheme="minorEastAsia" w:cs="Calibri" w:hint="eastAsia"/>
                <w:color w:val="auto"/>
                <w:sz w:val="13"/>
                <w:szCs w:val="13"/>
                <w:lang w:eastAsia="zh-CN"/>
              </w:rPr>
              <w:t>Exploratory Data Analysis and Visualization；</w:t>
            </w:r>
          </w:p>
          <w:p w14:paraId="698A5460" w14:textId="77777777" w:rsidR="0050562A" w:rsidRPr="005344FA" w:rsidRDefault="0050562A" w:rsidP="0050562A">
            <w:pPr>
              <w:rPr>
                <w:rFonts w:asciiTheme="minorEastAsia" w:hAnsiTheme="minorEastAsia" w:cs="Calibri"/>
                <w:color w:val="auto"/>
                <w:sz w:val="13"/>
                <w:szCs w:val="13"/>
                <w:lang w:eastAsia="zh-CN"/>
              </w:rPr>
            </w:pPr>
            <w:r w:rsidRPr="005344FA">
              <w:rPr>
                <w:rFonts w:asciiTheme="minorEastAsia" w:hAnsiTheme="minorEastAsia" w:cs="Calibri" w:hint="eastAsia"/>
                <w:color w:val="auto"/>
                <w:sz w:val="13"/>
                <w:szCs w:val="13"/>
                <w:lang w:eastAsia="zh-CN"/>
              </w:rPr>
              <w:t>Machine Learning Using R ；Big data management ；</w:t>
            </w:r>
          </w:p>
          <w:p w14:paraId="7AD3D64A" w14:textId="77777777" w:rsidR="0050562A" w:rsidRPr="005344FA" w:rsidRDefault="0050562A" w:rsidP="0050562A">
            <w:pPr>
              <w:rPr>
                <w:rFonts w:asciiTheme="minorEastAsia" w:hAnsiTheme="minorEastAsia" w:cs="Calibri"/>
                <w:color w:val="auto"/>
                <w:sz w:val="13"/>
                <w:szCs w:val="13"/>
                <w:lang w:eastAsia="zh-CN"/>
              </w:rPr>
            </w:pPr>
            <w:r w:rsidRPr="005344FA">
              <w:rPr>
                <w:rFonts w:asciiTheme="minorEastAsia" w:hAnsiTheme="minorEastAsia" w:cs="Calibri" w:hint="eastAsia"/>
                <w:color w:val="auto"/>
                <w:sz w:val="13"/>
                <w:szCs w:val="13"/>
                <w:lang w:eastAsia="zh-CN"/>
              </w:rPr>
              <w:t>Data Science Fundamentals；</w:t>
            </w:r>
          </w:p>
          <w:p w14:paraId="70695F3E" w14:textId="2BD0D8E8" w:rsidR="005D73D9" w:rsidRPr="0003059B" w:rsidRDefault="0050562A" w:rsidP="0050562A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BB5AC6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直播课和录播课相结合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。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5FAD6294" w14:textId="77777777" w:rsidR="0050562A" w:rsidRDefault="0050562A" w:rsidP="0050562A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暑：6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.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 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9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.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1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</w:p>
          <w:p w14:paraId="19ABB5C3" w14:textId="77777777" w:rsidR="0050562A" w:rsidRDefault="0050562A" w:rsidP="0050562A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5.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9</w:t>
            </w:r>
          </w:p>
          <w:p w14:paraId="6B68C630" w14:textId="77777777" w:rsidR="0050562A" w:rsidRPr="00AD4000" w:rsidRDefault="0050562A" w:rsidP="0050562A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</w:p>
          <w:p w14:paraId="2D88232A" w14:textId="77777777" w:rsidR="0050562A" w:rsidRDefault="0050562A" w:rsidP="0050562A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秋：9月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12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月</w:t>
            </w:r>
          </w:p>
          <w:p w14:paraId="1577B215" w14:textId="5AB9C252" w:rsidR="005D73D9" w:rsidRPr="0003059B" w:rsidRDefault="0050562A" w:rsidP="0050562A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报名截止：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7</w:t>
            </w:r>
            <w:r>
              <w:rPr>
                <w:rFonts w:asciiTheme="minorEastAsia" w:hAnsiTheme="minorEastAsia" w:cs="Calibri" w:hint="eastAsia"/>
                <w:sz w:val="18"/>
                <w:szCs w:val="18"/>
                <w:lang w:eastAsia="zh-CN"/>
              </w:rPr>
              <w:t>.</w:t>
            </w:r>
            <w:r>
              <w:rPr>
                <w:rFonts w:asciiTheme="minorEastAsia" w:hAnsiTheme="minorEastAsia" w:cs="Calibri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BF77A1D" w14:textId="6FA3EBC3" w:rsidR="005D73D9" w:rsidRPr="0003059B" w:rsidRDefault="0050562A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修一门课可获得学校官方成绩单和学分；完成4门课可以申请相关职业证书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50148400" w14:textId="10F0EE62" w:rsidR="005D73D9" w:rsidRPr="0003059B" w:rsidRDefault="005D73D9" w:rsidP="005D73D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700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美元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一门课</w:t>
            </w:r>
          </w:p>
        </w:tc>
      </w:tr>
      <w:tr w:rsidR="004F60A9" w:rsidRPr="0003059B" w14:paraId="6EA360BF" w14:textId="77777777" w:rsidTr="00833972">
        <w:trPr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14:paraId="3F457E95" w14:textId="1E3D0C5A" w:rsidR="004F60A9" w:rsidRPr="006A6BF1" w:rsidRDefault="004F60A9" w:rsidP="004F60A9">
            <w:pPr>
              <w:rPr>
                <w:rFonts w:asciiTheme="minorEastAsia" w:hAnsiTheme="minorEastAsia" w:cs="Calibri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lastRenderedPageBreak/>
              <w:t>牛津大学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815F10B" w14:textId="270FAB7E" w:rsidR="004F60A9" w:rsidRPr="00BB5AC6" w:rsidRDefault="004F60A9" w:rsidP="004F60A9">
            <w:pP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暑期学术项目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F32CF9A" w14:textId="77777777" w:rsidR="004F60A9" w:rsidRPr="0038578C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8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IELTS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6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.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5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*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4 55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6 520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/D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uolingo 115*</w:t>
            </w:r>
          </w:p>
          <w:p w14:paraId="2CCD27D0" w14:textId="7B52FDB7" w:rsidR="004F60A9" w:rsidRPr="0038578C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GPA：3.2/4.0或者80分以上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557D10DB" w14:textId="1590D8D2" w:rsidR="004F60A9" w:rsidRPr="0038578C" w:rsidRDefault="004F60A9" w:rsidP="004F60A9">
            <w:pP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门课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70DAA290" w14:textId="77777777" w:rsidR="004F60A9" w:rsidRPr="0038578C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Session 1:6月26日- 7月14日 </w:t>
            </w:r>
          </w:p>
          <w:p w14:paraId="0E9B69F3" w14:textId="77777777" w:rsidR="004F60A9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Session</w:t>
            </w:r>
            <w: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2: </w:t>
            </w:r>
          </w:p>
          <w:p w14:paraId="7B3C37A9" w14:textId="77777777" w:rsidR="004F60A9" w:rsidRPr="0038578C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7月17日- 8月4日 </w:t>
            </w:r>
          </w:p>
          <w:p w14:paraId="50304AED" w14:textId="77777777" w:rsidR="004F60A9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Session 3: </w:t>
            </w:r>
          </w:p>
          <w:p w14:paraId="1E1C0CB9" w14:textId="77777777" w:rsidR="004F60A9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8月7日- 8月25日 </w:t>
            </w:r>
          </w:p>
          <w:p w14:paraId="0498D34D" w14:textId="77777777" w:rsidR="004F60A9" w:rsidRDefault="004F60A9" w:rsidP="004F60A9">
            <w:pPr>
              <w:contextualSpacing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报名截止日期：</w:t>
            </w:r>
          </w:p>
          <w:p w14:paraId="2A21ABDA" w14:textId="75EEE0C6" w:rsidR="004F60A9" w:rsidRDefault="004F60A9" w:rsidP="004F60A9">
            <w:pPr>
              <w:contextualSpacing/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 xml:space="preserve">Session1：4月17日  </w:t>
            </w:r>
          </w:p>
          <w:p w14:paraId="39FC8789" w14:textId="683207C9" w:rsidR="004F60A9" w:rsidRDefault="004F60A9" w:rsidP="004F60A9">
            <w:pPr>
              <w:contextualSpacing/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Session2/3：5月8日</w:t>
            </w:r>
          </w:p>
        </w:tc>
        <w:tc>
          <w:tcPr>
            <w:tcW w:w="1521" w:type="dxa"/>
            <w:shd w:val="clear" w:color="auto" w:fill="FFFFFF" w:themeFill="background1"/>
            <w:vAlign w:val="center"/>
          </w:tcPr>
          <w:p w14:paraId="167F8204" w14:textId="77777777" w:rsidR="004F60A9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该项目提供四个方向课程：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含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人工智能和机器学习</w:t>
            </w:r>
            <w: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专业课；</w:t>
            </w:r>
          </w:p>
          <w:p w14:paraId="7B7BB319" w14:textId="024E7231" w:rsidR="004F60A9" w:rsidRPr="0038578C" w:rsidRDefault="004F60A9" w:rsidP="004F60A9">
            <w:pPr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一个 Session 标准学习量为一门课；</w:t>
            </w:r>
          </w:p>
          <w:p w14:paraId="27E874C7" w14:textId="5392C66F" w:rsidR="004F60A9" w:rsidRPr="0038578C" w:rsidRDefault="004F60A9" w:rsidP="004F60A9">
            <w:pP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直播课和录播课相结合。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1BD4C040" w14:textId="40D37002" w:rsidR="004F60A9" w:rsidRPr="0038578C" w:rsidRDefault="004F60A9" w:rsidP="004F60A9">
            <w:pP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可获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官方成绩单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及证书</w:t>
            </w:r>
          </w:p>
        </w:tc>
        <w:tc>
          <w:tcPr>
            <w:tcW w:w="1761" w:type="dxa"/>
            <w:shd w:val="clear" w:color="auto" w:fill="FFFFFF" w:themeFill="background1"/>
            <w:vAlign w:val="center"/>
          </w:tcPr>
          <w:p w14:paraId="4BE01571" w14:textId="1C2D6942" w:rsidR="004F60A9" w:rsidRDefault="004F60A9" w:rsidP="004F60A9">
            <w:pPr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</w:pP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1</w:t>
            </w:r>
            <w:r w:rsidRPr="0038578C">
              <w:rPr>
                <w:rFonts w:asciiTheme="minorEastAsia" w:hAnsiTheme="minorEastAsia" w:cs="Calibri"/>
                <w:color w:val="auto"/>
                <w:sz w:val="18"/>
                <w:szCs w:val="18"/>
                <w:lang w:eastAsia="zh-CN"/>
              </w:rPr>
              <w:t>55</w:t>
            </w:r>
            <w:r w:rsidRPr="0038578C">
              <w:rPr>
                <w:rFonts w:asciiTheme="minorEastAsia" w:hAnsiTheme="minorEastAsia" w:cs="Calibri" w:hint="eastAsia"/>
                <w:color w:val="auto"/>
                <w:sz w:val="18"/>
                <w:szCs w:val="18"/>
                <w:lang w:eastAsia="zh-CN"/>
              </w:rPr>
              <w:t>0英镑</w:t>
            </w:r>
          </w:p>
        </w:tc>
      </w:tr>
    </w:tbl>
    <w:p w14:paraId="5A9473AE" w14:textId="7E9897F7" w:rsidR="00495DC2" w:rsidRPr="00495DC2" w:rsidRDefault="00495DC2" w:rsidP="0050562A">
      <w:pPr>
        <w:tabs>
          <w:tab w:val="left" w:pos="541"/>
        </w:tabs>
        <w:kinsoku w:val="0"/>
        <w:overflowPunct w:val="0"/>
        <w:spacing w:before="1"/>
        <w:ind w:right="210"/>
        <w:rPr>
          <w:rFonts w:asciiTheme="minorEastAsia" w:hAnsiTheme="minorEastAsia" w:cs="Calibri"/>
          <w:kern w:val="2"/>
          <w:sz w:val="18"/>
          <w:szCs w:val="18"/>
          <w:lang w:eastAsia="zh-CN"/>
        </w:rPr>
      </w:pP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*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欢迎同学扫码（首页右上角）加入项目咨询Q</w:t>
      </w: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Q群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（群号：</w:t>
      </w: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125478542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）获取更多项目信息及宣讲会安排（加群请备注国内大学+</w:t>
      </w:r>
      <w:r w:rsidRPr="006E6B37">
        <w:rPr>
          <w:rFonts w:asciiTheme="minorEastAsia" w:hAnsiTheme="minorEastAsia" w:cs="Calibri"/>
          <w:kern w:val="2"/>
          <w:sz w:val="18"/>
          <w:szCs w:val="18"/>
          <w:lang w:eastAsia="zh-CN"/>
        </w:rPr>
        <w:t>姓名</w:t>
      </w:r>
      <w:r w:rsidRPr="006E6B37"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）</w:t>
      </w:r>
      <w:r>
        <w:rPr>
          <w:rFonts w:asciiTheme="minorEastAsia" w:hAnsiTheme="minorEastAsia" w:cs="Calibri" w:hint="eastAsia"/>
          <w:kern w:val="2"/>
          <w:sz w:val="18"/>
          <w:szCs w:val="18"/>
          <w:lang w:eastAsia="zh-CN"/>
        </w:rPr>
        <w:t>部分项目费用还在更新中，表中列出费用为参考费用。详情请随时关注SAF网站及QQ群内信息。</w:t>
      </w:r>
    </w:p>
    <w:sectPr w:rsidR="00495DC2" w:rsidRPr="00495DC2">
      <w:head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9307E" w14:textId="77777777" w:rsidR="00467AA2" w:rsidRDefault="00467AA2">
      <w:pPr>
        <w:spacing w:after="0" w:line="240" w:lineRule="auto"/>
      </w:pPr>
      <w:r>
        <w:separator/>
      </w:r>
    </w:p>
  </w:endnote>
  <w:endnote w:type="continuationSeparator" w:id="0">
    <w:p w14:paraId="0952FEF4" w14:textId="77777777" w:rsidR="00467AA2" w:rsidRDefault="00467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mbria"/>
    <w:charset w:val="00"/>
    <w:family w:val="swiss"/>
    <w:pitch w:val="default"/>
    <w:sig w:usb0="00000000" w:usb1="00000000" w:usb2="08000029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171070"/>
      <w:docPartObj>
        <w:docPartGallery w:val="Page Numbers (Bottom of Page)"/>
        <w:docPartUnique/>
      </w:docPartObj>
    </w:sdtPr>
    <w:sdtContent>
      <w:p w14:paraId="0EEF78A0" w14:textId="79C733D3" w:rsidR="00EF6A81" w:rsidRDefault="00EF6A8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117" w:rsidRPr="00CF1117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CAA5E46" w14:textId="77777777" w:rsidR="00EF6A81" w:rsidRDefault="00EF6A8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D5AB1" w14:textId="77777777" w:rsidR="00467AA2" w:rsidRDefault="00467AA2">
      <w:pPr>
        <w:spacing w:after="0" w:line="240" w:lineRule="auto"/>
      </w:pPr>
      <w:r>
        <w:separator/>
      </w:r>
    </w:p>
  </w:footnote>
  <w:footnote w:type="continuationSeparator" w:id="0">
    <w:p w14:paraId="01C00D9E" w14:textId="77777777" w:rsidR="00467AA2" w:rsidRDefault="00467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FA48F" w14:textId="77777777" w:rsidR="0065439E" w:rsidRDefault="0065439E">
    <w:pPr>
      <w:pStyle w:val="a7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6EC5A8EF" wp14:editId="2FEEBD74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1F29" w14:textId="573E3BAD" w:rsidR="0065439E" w:rsidRDefault="00645614">
    <w:pPr>
      <w:pStyle w:val="a7"/>
    </w:pPr>
    <w:r w:rsidRPr="00D437D4">
      <w:rPr>
        <w:noProof/>
        <w:lang w:eastAsia="zh-CN"/>
      </w:rPr>
      <w:drawing>
        <wp:anchor distT="0" distB="0" distL="114300" distR="114300" simplePos="0" relativeHeight="251673600" behindDoc="1" locked="0" layoutInCell="1" allowOverlap="1" wp14:anchorId="098431A5" wp14:editId="089ECDE3">
          <wp:simplePos x="0" y="0"/>
          <wp:positionH relativeFrom="column">
            <wp:posOffset>8278837</wp:posOffset>
          </wp:positionH>
          <wp:positionV relativeFrom="paragraph">
            <wp:posOffset>-372794</wp:posOffset>
          </wp:positionV>
          <wp:extent cx="660693" cy="660693"/>
          <wp:effectExtent l="0" t="0" r="6350" b="6350"/>
          <wp:wrapNone/>
          <wp:docPr id="3" name="图片 3" descr="QR 代码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QR 代码&#10;&#10;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0693" cy="660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5439E">
      <w:rPr>
        <w:noProof/>
        <w:lang w:eastAsia="zh-CN"/>
      </w:rPr>
      <w:drawing>
        <wp:anchor distT="0" distB="0" distL="114300" distR="114300" simplePos="0" relativeHeight="251671552" behindDoc="1" locked="0" layoutInCell="1" allowOverlap="1" wp14:anchorId="74E6E2E1" wp14:editId="29D12326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7D5FFF"/>
    <w:multiLevelType w:val="hybridMultilevel"/>
    <w:tmpl w:val="229291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4C4727E"/>
    <w:multiLevelType w:val="multilevel"/>
    <w:tmpl w:val="34C4727E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1A64B37"/>
    <w:multiLevelType w:val="hybridMultilevel"/>
    <w:tmpl w:val="3DBA6D78"/>
    <w:lvl w:ilvl="0" w:tplc="8EAE15A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9C45AAC"/>
    <w:multiLevelType w:val="hybridMultilevel"/>
    <w:tmpl w:val="A2C86628"/>
    <w:lvl w:ilvl="0" w:tplc="8EAE15A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4FA5B49"/>
    <w:multiLevelType w:val="hybridMultilevel"/>
    <w:tmpl w:val="A3FECCDE"/>
    <w:lvl w:ilvl="0" w:tplc="6B9E0944">
      <w:start w:val="1"/>
      <w:numFmt w:val="bullet"/>
      <w:lvlText w:val=""/>
      <w:lvlJc w:val="left"/>
      <w:pPr>
        <w:ind w:left="127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6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0" w:hanging="420"/>
      </w:pPr>
      <w:rPr>
        <w:rFonts w:ascii="Wingdings" w:hAnsi="Wingdings" w:hint="default"/>
      </w:rPr>
    </w:lvl>
  </w:abstractNum>
  <w:num w:numId="1" w16cid:durableId="2028752368">
    <w:abstractNumId w:val="2"/>
  </w:num>
  <w:num w:numId="2" w16cid:durableId="1714649331">
    <w:abstractNumId w:val="3"/>
  </w:num>
  <w:num w:numId="3" w16cid:durableId="1087581921">
    <w:abstractNumId w:val="0"/>
  </w:num>
  <w:num w:numId="4" w16cid:durableId="495801965">
    <w:abstractNumId w:val="1"/>
  </w:num>
  <w:num w:numId="5" w16cid:durableId="1128204966">
    <w:abstractNumId w:val="4"/>
  </w:num>
  <w:num w:numId="6" w16cid:durableId="1371491288">
    <w:abstractNumId w:val="7"/>
  </w:num>
  <w:num w:numId="7" w16cid:durableId="644698554">
    <w:abstractNumId w:val="8"/>
  </w:num>
  <w:num w:numId="8" w16cid:durableId="652370904">
    <w:abstractNumId w:val="5"/>
  </w:num>
  <w:num w:numId="9" w16cid:durableId="10711246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proofState w:spelling="clean"/>
  <w:defaultTabStop w:val="720"/>
  <w:characterSpacingControl w:val="doNotCompress"/>
  <w:hdrShapeDefaults>
    <o:shapedefaults v:ext="edit" spidmax="2050">
      <o:colormru v:ext="edit" colors="#009fc4,#00323e,#01333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M2MjExMrQ0N7ZQ0lEKTi0uzszPAykwrAUA5/lUFSwAAAA="/>
  </w:docVars>
  <w:rsids>
    <w:rsidRoot w:val="00E25A15"/>
    <w:rsid w:val="000004A7"/>
    <w:rsid w:val="00003062"/>
    <w:rsid w:val="000055A1"/>
    <w:rsid w:val="00007433"/>
    <w:rsid w:val="000139E9"/>
    <w:rsid w:val="0001490D"/>
    <w:rsid w:val="000202BA"/>
    <w:rsid w:val="0002363F"/>
    <w:rsid w:val="00024757"/>
    <w:rsid w:val="00026242"/>
    <w:rsid w:val="0003059B"/>
    <w:rsid w:val="00033C0D"/>
    <w:rsid w:val="00036CBE"/>
    <w:rsid w:val="000414E7"/>
    <w:rsid w:val="00053EF4"/>
    <w:rsid w:val="000543B6"/>
    <w:rsid w:val="00067ADD"/>
    <w:rsid w:val="0007177B"/>
    <w:rsid w:val="00071856"/>
    <w:rsid w:val="000837F1"/>
    <w:rsid w:val="000848A7"/>
    <w:rsid w:val="00087DB8"/>
    <w:rsid w:val="00091340"/>
    <w:rsid w:val="0009246C"/>
    <w:rsid w:val="0009619A"/>
    <w:rsid w:val="00097493"/>
    <w:rsid w:val="000A25E1"/>
    <w:rsid w:val="000A3A5C"/>
    <w:rsid w:val="000A6E51"/>
    <w:rsid w:val="000C517E"/>
    <w:rsid w:val="000D03C2"/>
    <w:rsid w:val="000D0B22"/>
    <w:rsid w:val="000D47FB"/>
    <w:rsid w:val="000D7DF7"/>
    <w:rsid w:val="000D7EA2"/>
    <w:rsid w:val="000E1DBC"/>
    <w:rsid w:val="000E4355"/>
    <w:rsid w:val="000E5454"/>
    <w:rsid w:val="000F0C83"/>
    <w:rsid w:val="000F1229"/>
    <w:rsid w:val="00100BC7"/>
    <w:rsid w:val="00104636"/>
    <w:rsid w:val="00104C59"/>
    <w:rsid w:val="00110788"/>
    <w:rsid w:val="0011187C"/>
    <w:rsid w:val="0011253E"/>
    <w:rsid w:val="00114C6E"/>
    <w:rsid w:val="00117F48"/>
    <w:rsid w:val="00126B2E"/>
    <w:rsid w:val="00132614"/>
    <w:rsid w:val="00134FFF"/>
    <w:rsid w:val="00135024"/>
    <w:rsid w:val="00135959"/>
    <w:rsid w:val="0014065E"/>
    <w:rsid w:val="0014247F"/>
    <w:rsid w:val="00150C87"/>
    <w:rsid w:val="00151E0E"/>
    <w:rsid w:val="001551AC"/>
    <w:rsid w:val="001561B1"/>
    <w:rsid w:val="00156F68"/>
    <w:rsid w:val="00157637"/>
    <w:rsid w:val="00162434"/>
    <w:rsid w:val="00162D4F"/>
    <w:rsid w:val="0016637A"/>
    <w:rsid w:val="0016667F"/>
    <w:rsid w:val="00176CEB"/>
    <w:rsid w:val="00181128"/>
    <w:rsid w:val="00182D53"/>
    <w:rsid w:val="00182FE1"/>
    <w:rsid w:val="00186659"/>
    <w:rsid w:val="001868E7"/>
    <w:rsid w:val="001916E6"/>
    <w:rsid w:val="00192135"/>
    <w:rsid w:val="00192821"/>
    <w:rsid w:val="001929F9"/>
    <w:rsid w:val="00195074"/>
    <w:rsid w:val="00197AAC"/>
    <w:rsid w:val="001A714C"/>
    <w:rsid w:val="001B4468"/>
    <w:rsid w:val="001B5AC5"/>
    <w:rsid w:val="001B7791"/>
    <w:rsid w:val="001C04C6"/>
    <w:rsid w:val="001C53A4"/>
    <w:rsid w:val="001C5761"/>
    <w:rsid w:val="001C64E0"/>
    <w:rsid w:val="001C6AEE"/>
    <w:rsid w:val="001C7178"/>
    <w:rsid w:val="001E3CB2"/>
    <w:rsid w:val="001E42AD"/>
    <w:rsid w:val="001E5F7E"/>
    <w:rsid w:val="001E6568"/>
    <w:rsid w:val="001F11B4"/>
    <w:rsid w:val="001F167F"/>
    <w:rsid w:val="002030CE"/>
    <w:rsid w:val="00204780"/>
    <w:rsid w:val="002125DF"/>
    <w:rsid w:val="00212E64"/>
    <w:rsid w:val="0021606B"/>
    <w:rsid w:val="0021644F"/>
    <w:rsid w:val="0021668C"/>
    <w:rsid w:val="002202E6"/>
    <w:rsid w:val="00223EAC"/>
    <w:rsid w:val="0022583D"/>
    <w:rsid w:val="00232E14"/>
    <w:rsid w:val="00243342"/>
    <w:rsid w:val="002508FF"/>
    <w:rsid w:val="00250C77"/>
    <w:rsid w:val="00250DC1"/>
    <w:rsid w:val="00256357"/>
    <w:rsid w:val="00257D07"/>
    <w:rsid w:val="00273C50"/>
    <w:rsid w:val="00275E8E"/>
    <w:rsid w:val="00281A6A"/>
    <w:rsid w:val="00281AF3"/>
    <w:rsid w:val="0028500B"/>
    <w:rsid w:val="00285791"/>
    <w:rsid w:val="0028695C"/>
    <w:rsid w:val="0028710C"/>
    <w:rsid w:val="00296042"/>
    <w:rsid w:val="002A0C5E"/>
    <w:rsid w:val="002A0E09"/>
    <w:rsid w:val="002A4DA6"/>
    <w:rsid w:val="002B17B5"/>
    <w:rsid w:val="002B6107"/>
    <w:rsid w:val="002B69AB"/>
    <w:rsid w:val="002B7389"/>
    <w:rsid w:val="002C0F28"/>
    <w:rsid w:val="002C4955"/>
    <w:rsid w:val="002D0D00"/>
    <w:rsid w:val="002D1837"/>
    <w:rsid w:val="002D35F4"/>
    <w:rsid w:val="002E168A"/>
    <w:rsid w:val="002E241D"/>
    <w:rsid w:val="002E6E61"/>
    <w:rsid w:val="002F023F"/>
    <w:rsid w:val="002F0A08"/>
    <w:rsid w:val="002F1128"/>
    <w:rsid w:val="002F124D"/>
    <w:rsid w:val="002F4DAC"/>
    <w:rsid w:val="002F713C"/>
    <w:rsid w:val="00306445"/>
    <w:rsid w:val="00307A66"/>
    <w:rsid w:val="00310C48"/>
    <w:rsid w:val="00314D1B"/>
    <w:rsid w:val="00321B81"/>
    <w:rsid w:val="00322723"/>
    <w:rsid w:val="00323C24"/>
    <w:rsid w:val="00332ABF"/>
    <w:rsid w:val="00334B38"/>
    <w:rsid w:val="0033689B"/>
    <w:rsid w:val="00342076"/>
    <w:rsid w:val="00347F10"/>
    <w:rsid w:val="00350FBA"/>
    <w:rsid w:val="00366092"/>
    <w:rsid w:val="00370C13"/>
    <w:rsid w:val="00371990"/>
    <w:rsid w:val="0038397D"/>
    <w:rsid w:val="00387F9D"/>
    <w:rsid w:val="00395775"/>
    <w:rsid w:val="0039680E"/>
    <w:rsid w:val="00397008"/>
    <w:rsid w:val="003A2729"/>
    <w:rsid w:val="003B503C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F3BD2"/>
    <w:rsid w:val="003F4E11"/>
    <w:rsid w:val="003F4F50"/>
    <w:rsid w:val="003F5D89"/>
    <w:rsid w:val="003F7F0A"/>
    <w:rsid w:val="00400425"/>
    <w:rsid w:val="004039F6"/>
    <w:rsid w:val="00410D43"/>
    <w:rsid w:val="004146EC"/>
    <w:rsid w:val="0041486E"/>
    <w:rsid w:val="00415BA4"/>
    <w:rsid w:val="00420B8A"/>
    <w:rsid w:val="00421DEA"/>
    <w:rsid w:val="004255F9"/>
    <w:rsid w:val="00426FFF"/>
    <w:rsid w:val="00431500"/>
    <w:rsid w:val="004442A7"/>
    <w:rsid w:val="00450057"/>
    <w:rsid w:val="00450B2C"/>
    <w:rsid w:val="00452890"/>
    <w:rsid w:val="0045585F"/>
    <w:rsid w:val="004601D9"/>
    <w:rsid w:val="0046071A"/>
    <w:rsid w:val="004657F5"/>
    <w:rsid w:val="00467AA2"/>
    <w:rsid w:val="00471B46"/>
    <w:rsid w:val="004739C8"/>
    <w:rsid w:val="0048336B"/>
    <w:rsid w:val="00485DA5"/>
    <w:rsid w:val="00493D51"/>
    <w:rsid w:val="00494FF1"/>
    <w:rsid w:val="00495DC2"/>
    <w:rsid w:val="0049743C"/>
    <w:rsid w:val="00497F6A"/>
    <w:rsid w:val="004A1BD8"/>
    <w:rsid w:val="004B001A"/>
    <w:rsid w:val="004B0025"/>
    <w:rsid w:val="004B5DA0"/>
    <w:rsid w:val="004C03B2"/>
    <w:rsid w:val="004C5A50"/>
    <w:rsid w:val="004D5C57"/>
    <w:rsid w:val="004E29B4"/>
    <w:rsid w:val="004F4E7F"/>
    <w:rsid w:val="004F60A9"/>
    <w:rsid w:val="004F6186"/>
    <w:rsid w:val="0050535D"/>
    <w:rsid w:val="0050562A"/>
    <w:rsid w:val="005124BC"/>
    <w:rsid w:val="005138C8"/>
    <w:rsid w:val="00514E0B"/>
    <w:rsid w:val="00515E1A"/>
    <w:rsid w:val="005257D6"/>
    <w:rsid w:val="00530DE6"/>
    <w:rsid w:val="005310F0"/>
    <w:rsid w:val="0053535E"/>
    <w:rsid w:val="005375E6"/>
    <w:rsid w:val="0054041C"/>
    <w:rsid w:val="005503AB"/>
    <w:rsid w:val="00551958"/>
    <w:rsid w:val="00551F62"/>
    <w:rsid w:val="005606D8"/>
    <w:rsid w:val="005647E5"/>
    <w:rsid w:val="00576590"/>
    <w:rsid w:val="00584482"/>
    <w:rsid w:val="00585FF2"/>
    <w:rsid w:val="00596A47"/>
    <w:rsid w:val="00597AF0"/>
    <w:rsid w:val="00597F4C"/>
    <w:rsid w:val="005A1873"/>
    <w:rsid w:val="005A1C51"/>
    <w:rsid w:val="005A620D"/>
    <w:rsid w:val="005B3EB6"/>
    <w:rsid w:val="005B62AE"/>
    <w:rsid w:val="005C1FD5"/>
    <w:rsid w:val="005C34F2"/>
    <w:rsid w:val="005D3EA0"/>
    <w:rsid w:val="005D6764"/>
    <w:rsid w:val="005D73D9"/>
    <w:rsid w:val="005E0DCD"/>
    <w:rsid w:val="005F056B"/>
    <w:rsid w:val="005F13C0"/>
    <w:rsid w:val="005F326A"/>
    <w:rsid w:val="005F7E52"/>
    <w:rsid w:val="005F7F43"/>
    <w:rsid w:val="006022B0"/>
    <w:rsid w:val="0060232F"/>
    <w:rsid w:val="0061219F"/>
    <w:rsid w:val="00612DB9"/>
    <w:rsid w:val="00614EF8"/>
    <w:rsid w:val="00620CE5"/>
    <w:rsid w:val="0062744A"/>
    <w:rsid w:val="00630C2B"/>
    <w:rsid w:val="00631B7F"/>
    <w:rsid w:val="00631BB5"/>
    <w:rsid w:val="00635253"/>
    <w:rsid w:val="00637357"/>
    <w:rsid w:val="00642B21"/>
    <w:rsid w:val="0064307D"/>
    <w:rsid w:val="00645614"/>
    <w:rsid w:val="0064677C"/>
    <w:rsid w:val="00650FFE"/>
    <w:rsid w:val="0065439E"/>
    <w:rsid w:val="00657DF2"/>
    <w:rsid w:val="00660DEA"/>
    <w:rsid w:val="0066329D"/>
    <w:rsid w:val="006703D9"/>
    <w:rsid w:val="0067378C"/>
    <w:rsid w:val="0068082D"/>
    <w:rsid w:val="00682A76"/>
    <w:rsid w:val="006A164D"/>
    <w:rsid w:val="006A1FE3"/>
    <w:rsid w:val="006A3A84"/>
    <w:rsid w:val="006A3DB2"/>
    <w:rsid w:val="006A4E35"/>
    <w:rsid w:val="006A6BF1"/>
    <w:rsid w:val="006A78E4"/>
    <w:rsid w:val="006B08FF"/>
    <w:rsid w:val="006B1E40"/>
    <w:rsid w:val="006B2933"/>
    <w:rsid w:val="006B3E95"/>
    <w:rsid w:val="006B459C"/>
    <w:rsid w:val="006B60DA"/>
    <w:rsid w:val="006B72CC"/>
    <w:rsid w:val="006D0C16"/>
    <w:rsid w:val="006D102B"/>
    <w:rsid w:val="006D1675"/>
    <w:rsid w:val="006D300A"/>
    <w:rsid w:val="006D4669"/>
    <w:rsid w:val="006E2F12"/>
    <w:rsid w:val="006E5FBA"/>
    <w:rsid w:val="006E6B37"/>
    <w:rsid w:val="006F5FBF"/>
    <w:rsid w:val="006F617A"/>
    <w:rsid w:val="0070017B"/>
    <w:rsid w:val="007013A0"/>
    <w:rsid w:val="00717BC7"/>
    <w:rsid w:val="00720F03"/>
    <w:rsid w:val="0072117B"/>
    <w:rsid w:val="00721277"/>
    <w:rsid w:val="007228A4"/>
    <w:rsid w:val="00723DAB"/>
    <w:rsid w:val="007249E5"/>
    <w:rsid w:val="00730F3B"/>
    <w:rsid w:val="0073250F"/>
    <w:rsid w:val="00733715"/>
    <w:rsid w:val="00734F19"/>
    <w:rsid w:val="00735109"/>
    <w:rsid w:val="007364D8"/>
    <w:rsid w:val="00740954"/>
    <w:rsid w:val="00743006"/>
    <w:rsid w:val="00743C4B"/>
    <w:rsid w:val="00745141"/>
    <w:rsid w:val="00753049"/>
    <w:rsid w:val="00753E03"/>
    <w:rsid w:val="007563EB"/>
    <w:rsid w:val="00762D93"/>
    <w:rsid w:val="00763018"/>
    <w:rsid w:val="0076335D"/>
    <w:rsid w:val="00765250"/>
    <w:rsid w:val="007654CF"/>
    <w:rsid w:val="007762FC"/>
    <w:rsid w:val="007876B9"/>
    <w:rsid w:val="00790F30"/>
    <w:rsid w:val="00793C44"/>
    <w:rsid w:val="00795FF0"/>
    <w:rsid w:val="007A014F"/>
    <w:rsid w:val="007A6479"/>
    <w:rsid w:val="007B5ECF"/>
    <w:rsid w:val="007C061E"/>
    <w:rsid w:val="007C0D18"/>
    <w:rsid w:val="007C564C"/>
    <w:rsid w:val="007C6C46"/>
    <w:rsid w:val="007D123D"/>
    <w:rsid w:val="007D701B"/>
    <w:rsid w:val="007E00BC"/>
    <w:rsid w:val="007E3A6F"/>
    <w:rsid w:val="007E71F3"/>
    <w:rsid w:val="007F1E4B"/>
    <w:rsid w:val="007F28F5"/>
    <w:rsid w:val="007F2CB3"/>
    <w:rsid w:val="007F6438"/>
    <w:rsid w:val="00802E77"/>
    <w:rsid w:val="00804D70"/>
    <w:rsid w:val="00806105"/>
    <w:rsid w:val="00806619"/>
    <w:rsid w:val="00807B73"/>
    <w:rsid w:val="00810F0B"/>
    <w:rsid w:val="0081247D"/>
    <w:rsid w:val="00813F51"/>
    <w:rsid w:val="0081431C"/>
    <w:rsid w:val="0082080F"/>
    <w:rsid w:val="00820967"/>
    <w:rsid w:val="00823925"/>
    <w:rsid w:val="00833972"/>
    <w:rsid w:val="0083592C"/>
    <w:rsid w:val="00840301"/>
    <w:rsid w:val="00842FE2"/>
    <w:rsid w:val="00844028"/>
    <w:rsid w:val="00854BA3"/>
    <w:rsid w:val="00857F84"/>
    <w:rsid w:val="008602E5"/>
    <w:rsid w:val="00860863"/>
    <w:rsid w:val="00864403"/>
    <w:rsid w:val="0086491C"/>
    <w:rsid w:val="008674C7"/>
    <w:rsid w:val="008718DB"/>
    <w:rsid w:val="00871FDF"/>
    <w:rsid w:val="0087289D"/>
    <w:rsid w:val="00872A13"/>
    <w:rsid w:val="00872ED8"/>
    <w:rsid w:val="0087567F"/>
    <w:rsid w:val="00875C81"/>
    <w:rsid w:val="00890102"/>
    <w:rsid w:val="00891252"/>
    <w:rsid w:val="00892885"/>
    <w:rsid w:val="008933D2"/>
    <w:rsid w:val="00894E8C"/>
    <w:rsid w:val="008A1A3A"/>
    <w:rsid w:val="008A2288"/>
    <w:rsid w:val="008A5ADE"/>
    <w:rsid w:val="008A7165"/>
    <w:rsid w:val="008B156C"/>
    <w:rsid w:val="008B2BF6"/>
    <w:rsid w:val="008B527D"/>
    <w:rsid w:val="008B6634"/>
    <w:rsid w:val="008B6C3E"/>
    <w:rsid w:val="008C0357"/>
    <w:rsid w:val="008C36C6"/>
    <w:rsid w:val="008C4B07"/>
    <w:rsid w:val="008D0DB4"/>
    <w:rsid w:val="008D10BF"/>
    <w:rsid w:val="008D299D"/>
    <w:rsid w:val="008D2C66"/>
    <w:rsid w:val="008E20B4"/>
    <w:rsid w:val="008E5EE6"/>
    <w:rsid w:val="008E74F6"/>
    <w:rsid w:val="008F0C2F"/>
    <w:rsid w:val="008F38B3"/>
    <w:rsid w:val="008F3DC2"/>
    <w:rsid w:val="008F72C4"/>
    <w:rsid w:val="00902ACB"/>
    <w:rsid w:val="00910A41"/>
    <w:rsid w:val="00914910"/>
    <w:rsid w:val="0091627B"/>
    <w:rsid w:val="00917DBC"/>
    <w:rsid w:val="0092008B"/>
    <w:rsid w:val="009212BF"/>
    <w:rsid w:val="00923607"/>
    <w:rsid w:val="009243F7"/>
    <w:rsid w:val="00924E12"/>
    <w:rsid w:val="0093300C"/>
    <w:rsid w:val="00933095"/>
    <w:rsid w:val="0093785E"/>
    <w:rsid w:val="00937CF1"/>
    <w:rsid w:val="00943254"/>
    <w:rsid w:val="00944C2A"/>
    <w:rsid w:val="00953E0F"/>
    <w:rsid w:val="009608EC"/>
    <w:rsid w:val="00963219"/>
    <w:rsid w:val="009667F5"/>
    <w:rsid w:val="0097025E"/>
    <w:rsid w:val="00971E59"/>
    <w:rsid w:val="00971EFA"/>
    <w:rsid w:val="0097214A"/>
    <w:rsid w:val="009724E3"/>
    <w:rsid w:val="009829D1"/>
    <w:rsid w:val="00987117"/>
    <w:rsid w:val="009A0828"/>
    <w:rsid w:val="009A470C"/>
    <w:rsid w:val="009A5038"/>
    <w:rsid w:val="009B3D37"/>
    <w:rsid w:val="009B501E"/>
    <w:rsid w:val="009B6F68"/>
    <w:rsid w:val="009C3143"/>
    <w:rsid w:val="009C32CF"/>
    <w:rsid w:val="009C4D87"/>
    <w:rsid w:val="009D2F7B"/>
    <w:rsid w:val="009D4EEB"/>
    <w:rsid w:val="009D6423"/>
    <w:rsid w:val="009E1170"/>
    <w:rsid w:val="009E7E61"/>
    <w:rsid w:val="009F029B"/>
    <w:rsid w:val="009F121C"/>
    <w:rsid w:val="009F19EF"/>
    <w:rsid w:val="009F2E76"/>
    <w:rsid w:val="009F48E2"/>
    <w:rsid w:val="009F6EAC"/>
    <w:rsid w:val="009F7A22"/>
    <w:rsid w:val="009F7BD7"/>
    <w:rsid w:val="00A00471"/>
    <w:rsid w:val="00A02D93"/>
    <w:rsid w:val="00A059F5"/>
    <w:rsid w:val="00A066F4"/>
    <w:rsid w:val="00A07F90"/>
    <w:rsid w:val="00A12981"/>
    <w:rsid w:val="00A144EC"/>
    <w:rsid w:val="00A21254"/>
    <w:rsid w:val="00A2127C"/>
    <w:rsid w:val="00A22B8E"/>
    <w:rsid w:val="00A25075"/>
    <w:rsid w:val="00A25677"/>
    <w:rsid w:val="00A26729"/>
    <w:rsid w:val="00A2673B"/>
    <w:rsid w:val="00A27A91"/>
    <w:rsid w:val="00A327A4"/>
    <w:rsid w:val="00A33638"/>
    <w:rsid w:val="00A34D07"/>
    <w:rsid w:val="00A35AE9"/>
    <w:rsid w:val="00A3627D"/>
    <w:rsid w:val="00A3733B"/>
    <w:rsid w:val="00A37955"/>
    <w:rsid w:val="00A43389"/>
    <w:rsid w:val="00A443B2"/>
    <w:rsid w:val="00A44F93"/>
    <w:rsid w:val="00A54BE6"/>
    <w:rsid w:val="00A57A2E"/>
    <w:rsid w:val="00A609AD"/>
    <w:rsid w:val="00A60A7A"/>
    <w:rsid w:val="00A66BDD"/>
    <w:rsid w:val="00A679C4"/>
    <w:rsid w:val="00A711BD"/>
    <w:rsid w:val="00A76B32"/>
    <w:rsid w:val="00A76F2A"/>
    <w:rsid w:val="00A77D6A"/>
    <w:rsid w:val="00A81A4F"/>
    <w:rsid w:val="00A865A2"/>
    <w:rsid w:val="00A91247"/>
    <w:rsid w:val="00A934D8"/>
    <w:rsid w:val="00A967FC"/>
    <w:rsid w:val="00AA1106"/>
    <w:rsid w:val="00AA2CC7"/>
    <w:rsid w:val="00AA5170"/>
    <w:rsid w:val="00AB0FB1"/>
    <w:rsid w:val="00AB15C2"/>
    <w:rsid w:val="00AB2FDE"/>
    <w:rsid w:val="00AC39F5"/>
    <w:rsid w:val="00AC4CED"/>
    <w:rsid w:val="00AC4FB8"/>
    <w:rsid w:val="00AC5E97"/>
    <w:rsid w:val="00AC675B"/>
    <w:rsid w:val="00AC711C"/>
    <w:rsid w:val="00AD02EA"/>
    <w:rsid w:val="00AD2365"/>
    <w:rsid w:val="00AD3F23"/>
    <w:rsid w:val="00AD4000"/>
    <w:rsid w:val="00AD42CF"/>
    <w:rsid w:val="00AD483C"/>
    <w:rsid w:val="00AD5925"/>
    <w:rsid w:val="00AE0C70"/>
    <w:rsid w:val="00AE1449"/>
    <w:rsid w:val="00AE1A21"/>
    <w:rsid w:val="00AE22DB"/>
    <w:rsid w:val="00AE364C"/>
    <w:rsid w:val="00AE7DE4"/>
    <w:rsid w:val="00AF088A"/>
    <w:rsid w:val="00AF0AD1"/>
    <w:rsid w:val="00AF13F6"/>
    <w:rsid w:val="00AF1A5B"/>
    <w:rsid w:val="00B00A15"/>
    <w:rsid w:val="00B07EFA"/>
    <w:rsid w:val="00B1044D"/>
    <w:rsid w:val="00B54E8B"/>
    <w:rsid w:val="00B65A1B"/>
    <w:rsid w:val="00B662DA"/>
    <w:rsid w:val="00B71723"/>
    <w:rsid w:val="00B71F98"/>
    <w:rsid w:val="00B72A90"/>
    <w:rsid w:val="00B74918"/>
    <w:rsid w:val="00B83777"/>
    <w:rsid w:val="00B86AA7"/>
    <w:rsid w:val="00B92C46"/>
    <w:rsid w:val="00B94A11"/>
    <w:rsid w:val="00B94FDF"/>
    <w:rsid w:val="00B9799B"/>
    <w:rsid w:val="00BA04F8"/>
    <w:rsid w:val="00BA1C28"/>
    <w:rsid w:val="00BA4D19"/>
    <w:rsid w:val="00BA7182"/>
    <w:rsid w:val="00BB0F97"/>
    <w:rsid w:val="00BB6EBF"/>
    <w:rsid w:val="00BB7FBA"/>
    <w:rsid w:val="00BC1F1C"/>
    <w:rsid w:val="00BC540F"/>
    <w:rsid w:val="00BC607C"/>
    <w:rsid w:val="00BC63A6"/>
    <w:rsid w:val="00BC6FD2"/>
    <w:rsid w:val="00BD1AF8"/>
    <w:rsid w:val="00BE1A84"/>
    <w:rsid w:val="00BE360C"/>
    <w:rsid w:val="00BE5BF6"/>
    <w:rsid w:val="00BE6DD7"/>
    <w:rsid w:val="00BF152A"/>
    <w:rsid w:val="00BF3C89"/>
    <w:rsid w:val="00BF794E"/>
    <w:rsid w:val="00C00580"/>
    <w:rsid w:val="00C00D18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2287"/>
    <w:rsid w:val="00C74882"/>
    <w:rsid w:val="00C758CB"/>
    <w:rsid w:val="00C75B44"/>
    <w:rsid w:val="00C83027"/>
    <w:rsid w:val="00C90726"/>
    <w:rsid w:val="00C93111"/>
    <w:rsid w:val="00C93C1C"/>
    <w:rsid w:val="00C94966"/>
    <w:rsid w:val="00CA14CC"/>
    <w:rsid w:val="00CA6CD4"/>
    <w:rsid w:val="00CB0402"/>
    <w:rsid w:val="00CB0D44"/>
    <w:rsid w:val="00CB13F9"/>
    <w:rsid w:val="00CB2F2A"/>
    <w:rsid w:val="00CB3B9B"/>
    <w:rsid w:val="00CB591C"/>
    <w:rsid w:val="00CC070D"/>
    <w:rsid w:val="00CD067E"/>
    <w:rsid w:val="00CD0709"/>
    <w:rsid w:val="00CD4B58"/>
    <w:rsid w:val="00CD749F"/>
    <w:rsid w:val="00CE1637"/>
    <w:rsid w:val="00CE5A46"/>
    <w:rsid w:val="00CE64B7"/>
    <w:rsid w:val="00CE6839"/>
    <w:rsid w:val="00CF08D6"/>
    <w:rsid w:val="00CF1117"/>
    <w:rsid w:val="00CF2E98"/>
    <w:rsid w:val="00CF4671"/>
    <w:rsid w:val="00CF60F7"/>
    <w:rsid w:val="00D01A23"/>
    <w:rsid w:val="00D01D77"/>
    <w:rsid w:val="00D01F34"/>
    <w:rsid w:val="00D03D0E"/>
    <w:rsid w:val="00D06E5A"/>
    <w:rsid w:val="00D1161F"/>
    <w:rsid w:val="00D12029"/>
    <w:rsid w:val="00D13CED"/>
    <w:rsid w:val="00D1568D"/>
    <w:rsid w:val="00D179F1"/>
    <w:rsid w:val="00D20F1A"/>
    <w:rsid w:val="00D212BA"/>
    <w:rsid w:val="00D24CFB"/>
    <w:rsid w:val="00D3172A"/>
    <w:rsid w:val="00D318B8"/>
    <w:rsid w:val="00D3485E"/>
    <w:rsid w:val="00D37639"/>
    <w:rsid w:val="00D416EE"/>
    <w:rsid w:val="00D436B9"/>
    <w:rsid w:val="00D43C6A"/>
    <w:rsid w:val="00D45E04"/>
    <w:rsid w:val="00D53DE0"/>
    <w:rsid w:val="00D558BE"/>
    <w:rsid w:val="00D55AC3"/>
    <w:rsid w:val="00D568EC"/>
    <w:rsid w:val="00D607BE"/>
    <w:rsid w:val="00D62411"/>
    <w:rsid w:val="00D707DC"/>
    <w:rsid w:val="00D74943"/>
    <w:rsid w:val="00D84AA0"/>
    <w:rsid w:val="00D8644F"/>
    <w:rsid w:val="00D905DA"/>
    <w:rsid w:val="00D91C22"/>
    <w:rsid w:val="00D945DE"/>
    <w:rsid w:val="00D94F91"/>
    <w:rsid w:val="00DA49EA"/>
    <w:rsid w:val="00DA64B4"/>
    <w:rsid w:val="00DB368B"/>
    <w:rsid w:val="00DC01A8"/>
    <w:rsid w:val="00DC2A1D"/>
    <w:rsid w:val="00DC2A3F"/>
    <w:rsid w:val="00DC5284"/>
    <w:rsid w:val="00DD2969"/>
    <w:rsid w:val="00DD4E45"/>
    <w:rsid w:val="00DE1291"/>
    <w:rsid w:val="00DF26C6"/>
    <w:rsid w:val="00E002AB"/>
    <w:rsid w:val="00E031C5"/>
    <w:rsid w:val="00E050A7"/>
    <w:rsid w:val="00E078C3"/>
    <w:rsid w:val="00E1339A"/>
    <w:rsid w:val="00E1354B"/>
    <w:rsid w:val="00E14943"/>
    <w:rsid w:val="00E25A15"/>
    <w:rsid w:val="00E25ECA"/>
    <w:rsid w:val="00E34191"/>
    <w:rsid w:val="00E36ACE"/>
    <w:rsid w:val="00E36C2E"/>
    <w:rsid w:val="00E3728D"/>
    <w:rsid w:val="00E413B0"/>
    <w:rsid w:val="00E44C16"/>
    <w:rsid w:val="00E4643F"/>
    <w:rsid w:val="00E46EDC"/>
    <w:rsid w:val="00E51619"/>
    <w:rsid w:val="00E556C6"/>
    <w:rsid w:val="00E5570A"/>
    <w:rsid w:val="00E55FB3"/>
    <w:rsid w:val="00E62AED"/>
    <w:rsid w:val="00E702A2"/>
    <w:rsid w:val="00E7052D"/>
    <w:rsid w:val="00E7259A"/>
    <w:rsid w:val="00E756F4"/>
    <w:rsid w:val="00E763B9"/>
    <w:rsid w:val="00E7756D"/>
    <w:rsid w:val="00E8100B"/>
    <w:rsid w:val="00E822B8"/>
    <w:rsid w:val="00E827B2"/>
    <w:rsid w:val="00E82E9A"/>
    <w:rsid w:val="00E836AD"/>
    <w:rsid w:val="00E84E82"/>
    <w:rsid w:val="00E874CA"/>
    <w:rsid w:val="00E91CA4"/>
    <w:rsid w:val="00E933ED"/>
    <w:rsid w:val="00EA312D"/>
    <w:rsid w:val="00EA3629"/>
    <w:rsid w:val="00EA36B4"/>
    <w:rsid w:val="00EA5BB4"/>
    <w:rsid w:val="00EA5DED"/>
    <w:rsid w:val="00EB09BB"/>
    <w:rsid w:val="00EB0A67"/>
    <w:rsid w:val="00EB2D47"/>
    <w:rsid w:val="00EB58F7"/>
    <w:rsid w:val="00EC1E8F"/>
    <w:rsid w:val="00EC1F0F"/>
    <w:rsid w:val="00EC4DA1"/>
    <w:rsid w:val="00EC504A"/>
    <w:rsid w:val="00ED2832"/>
    <w:rsid w:val="00EE028B"/>
    <w:rsid w:val="00EE1C3C"/>
    <w:rsid w:val="00EE281D"/>
    <w:rsid w:val="00EE5B94"/>
    <w:rsid w:val="00EE6012"/>
    <w:rsid w:val="00EE7A6C"/>
    <w:rsid w:val="00EF3937"/>
    <w:rsid w:val="00EF4373"/>
    <w:rsid w:val="00EF5343"/>
    <w:rsid w:val="00EF6A81"/>
    <w:rsid w:val="00EF7856"/>
    <w:rsid w:val="00EF7F6A"/>
    <w:rsid w:val="00F0031A"/>
    <w:rsid w:val="00F00D0F"/>
    <w:rsid w:val="00F01D44"/>
    <w:rsid w:val="00F0215B"/>
    <w:rsid w:val="00F054AE"/>
    <w:rsid w:val="00F063CF"/>
    <w:rsid w:val="00F10983"/>
    <w:rsid w:val="00F13C6F"/>
    <w:rsid w:val="00F16774"/>
    <w:rsid w:val="00F2465B"/>
    <w:rsid w:val="00F27E6D"/>
    <w:rsid w:val="00F3189E"/>
    <w:rsid w:val="00F44F67"/>
    <w:rsid w:val="00F4589E"/>
    <w:rsid w:val="00F50DE3"/>
    <w:rsid w:val="00F51C3B"/>
    <w:rsid w:val="00F5337A"/>
    <w:rsid w:val="00F53DC1"/>
    <w:rsid w:val="00F53F17"/>
    <w:rsid w:val="00F54B98"/>
    <w:rsid w:val="00F56E95"/>
    <w:rsid w:val="00F6051D"/>
    <w:rsid w:val="00F622BD"/>
    <w:rsid w:val="00F641F6"/>
    <w:rsid w:val="00F644A4"/>
    <w:rsid w:val="00F64B96"/>
    <w:rsid w:val="00F77262"/>
    <w:rsid w:val="00F86209"/>
    <w:rsid w:val="00F93905"/>
    <w:rsid w:val="00F93DCC"/>
    <w:rsid w:val="00F96473"/>
    <w:rsid w:val="00F965EC"/>
    <w:rsid w:val="00FA6463"/>
    <w:rsid w:val="00FB73BC"/>
    <w:rsid w:val="00FC029C"/>
    <w:rsid w:val="00FC0B32"/>
    <w:rsid w:val="00FC43CA"/>
    <w:rsid w:val="00FC4C2A"/>
    <w:rsid w:val="00FD4609"/>
    <w:rsid w:val="00FD749D"/>
    <w:rsid w:val="00FE4B8F"/>
    <w:rsid w:val="00FE7B24"/>
    <w:rsid w:val="00FF447E"/>
    <w:rsid w:val="00FF57B7"/>
    <w:rsid w:val="00FF6EED"/>
    <w:rsid w:val="71A8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009fc4,#00323e,#01333d"/>
    </o:shapedefaults>
    <o:shapelayout v:ext="edit">
      <o:idmap v:ext="edit" data="2"/>
    </o:shapelayout>
  </w:shapeDefaults>
  <w:decimalSymbol w:val="."/>
  <w:listSeparator w:val=","/>
  <w14:docId w14:val="2421C692"/>
  <w15:docId w15:val="{40C50503-6BA1-46FB-9739-3312329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spacing w:after="0" w:line="240" w:lineRule="auto"/>
      <w:ind w:right="74"/>
      <w:jc w:val="right"/>
    </w:pPr>
    <w:rPr>
      <w:sz w:val="14"/>
    </w:rPr>
  </w:style>
  <w:style w:type="table" w:styleId="a9">
    <w:name w:val="Table Grid"/>
    <w:basedOn w:val="a1"/>
    <w:uiPriority w:val="59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Hyperlink"/>
    <w:basedOn w:val="a0"/>
    <w:uiPriority w:val="99"/>
    <w:unhideWhenUsed/>
    <w:rPr>
      <w:color w:val="3B3838" w:themeColor="hyperlink"/>
      <w:u w:val="single"/>
    </w:rPr>
  </w:style>
  <w:style w:type="character" w:customStyle="1" w:styleId="a8">
    <w:name w:val="页眉 字符"/>
    <w:basedOn w:val="a0"/>
    <w:link w:val="a7"/>
    <w:uiPriority w:val="99"/>
    <w:rPr>
      <w:color w:val="3B3838" w:themeColor="text1"/>
      <w:sz w:val="14"/>
    </w:rPr>
  </w:style>
  <w:style w:type="character" w:customStyle="1" w:styleId="a6">
    <w:name w:val="页脚 字符"/>
    <w:basedOn w:val="a0"/>
    <w:link w:val="a5"/>
    <w:uiPriority w:val="99"/>
  </w:style>
  <w:style w:type="paragraph" w:styleId="ac">
    <w:name w:val="No Spacing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Placeholder Text"/>
    <w:basedOn w:val="a0"/>
    <w:uiPriority w:val="99"/>
    <w:semiHidden/>
    <w:rPr>
      <w:color w:val="808080"/>
    </w:rPr>
  </w:style>
  <w:style w:type="paragraph" w:styleId="ae">
    <w:name w:val="List Paragraph"/>
    <w:basedOn w:val="a"/>
    <w:uiPriority w:val="34"/>
    <w:qFormat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pPr>
      <w:spacing w:after="0" w:line="240" w:lineRule="auto"/>
    </w:pPr>
    <w:rPr>
      <w:kern w:val="2"/>
      <w:sz w:val="21"/>
    </w:r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pPr>
      <w:spacing w:after="0" w:line="240" w:lineRule="auto"/>
    </w:pPr>
    <w:tblPr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pPr>
      <w:spacing w:after="0" w:line="240" w:lineRule="auto"/>
    </w:pPr>
    <w:rPr>
      <w:color w:val="0A2B46" w:themeColor="accent1" w:themeShade="BF"/>
    </w:rPr>
    <w:tblPr>
      <w:tblBorders>
        <w:top w:val="single" w:sz="4" w:space="0" w:color="0E3B5F" w:themeColor="accent1"/>
        <w:bottom w:val="single" w:sz="4" w:space="0" w:color="0E3B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pPr>
      <w:spacing w:after="0" w:line="240" w:lineRule="auto"/>
    </w:p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4.xml><?xml version="1.0" encoding="utf-8"?>
<TemplafyFormConfiguration><![CDATA[{"formFields":[],"formDataEntries":[]}]]></TemplafyFormConfiguration>
</file>

<file path=customXml/itemProps1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C98E2A7-02E1-47BD-997E-6E5834B79A98}">
  <ds:schemaRefs/>
</ds:datastoreItem>
</file>

<file path=customXml/itemProps4.xml><?xml version="1.0" encoding="utf-8"?>
<ds:datastoreItem xmlns:ds="http://schemas.openxmlformats.org/officeDocument/2006/customXml" ds:itemID="{F25ACE0D-4FE8-4BA3-847E-AB88DF10BAC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56</Words>
  <Characters>5454</Characters>
  <Application>Microsoft Office Word</Application>
  <DocSecurity>0</DocSecurity>
  <Lines>45</Lines>
  <Paragraphs>12</Paragraphs>
  <ScaleCrop>false</ScaleCrop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Tao</dc:creator>
  <cp:lastModifiedBy>Zoe Liu</cp:lastModifiedBy>
  <cp:revision>3</cp:revision>
  <cp:lastPrinted>2021-12-13T09:01:00Z</cp:lastPrinted>
  <dcterms:created xsi:type="dcterms:W3CDTF">2023-02-24T07:21:00Z</dcterms:created>
  <dcterms:modified xsi:type="dcterms:W3CDTF">2023-02-24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